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B79DF" w14:textId="2D60BCF9" w:rsidR="008B22EC" w:rsidRPr="0079751F" w:rsidRDefault="000C6E8D" w:rsidP="00A50E98">
      <w:pPr>
        <w:spacing w:after="0"/>
        <w:rPr>
          <w:rFonts w:cstheme="minorHAnsi"/>
          <w:b/>
          <w:bCs/>
          <w:color w:val="538135" w:themeColor="accent6" w:themeShade="BF"/>
          <w:sz w:val="40"/>
          <w:szCs w:val="40"/>
        </w:rPr>
      </w:pPr>
      <w:r w:rsidRPr="0079751F">
        <w:rPr>
          <w:rFonts w:cstheme="minorHAnsi"/>
          <w:b/>
          <w:bCs/>
          <w:color w:val="538135" w:themeColor="accent6" w:themeShade="BF"/>
          <w:sz w:val="40"/>
          <w:szCs w:val="40"/>
        </w:rPr>
        <w:t>GME Program Coordinator</w:t>
      </w:r>
      <w:r w:rsidR="008D6159" w:rsidRPr="0079751F">
        <w:rPr>
          <w:rFonts w:cstheme="minorHAnsi"/>
          <w:b/>
          <w:bCs/>
          <w:color w:val="538135" w:themeColor="accent6" w:themeShade="BF"/>
          <w:sz w:val="40"/>
          <w:szCs w:val="40"/>
        </w:rPr>
        <w:t xml:space="preserve"> Milestones*</w:t>
      </w:r>
      <w:r w:rsidR="00B34ED9" w:rsidRPr="0079751F">
        <w:rPr>
          <w:rFonts w:cstheme="minorHAnsi"/>
          <w:b/>
          <w:bCs/>
          <w:color w:val="538135" w:themeColor="accent6" w:themeShade="BF"/>
          <w:sz w:val="40"/>
          <w:szCs w:val="40"/>
        </w:rPr>
        <w:t xml:space="preserve"> Self-Assessment</w:t>
      </w:r>
    </w:p>
    <w:tbl>
      <w:tblPr>
        <w:tblStyle w:val="ListTable4-Accent6"/>
        <w:tblW w:w="14395" w:type="dxa"/>
        <w:tblLayout w:type="fixed"/>
        <w:tblLook w:val="0420" w:firstRow="1" w:lastRow="0" w:firstColumn="0" w:lastColumn="0" w:noHBand="0" w:noVBand="1"/>
      </w:tblPr>
      <w:tblGrid>
        <w:gridCol w:w="1278"/>
        <w:gridCol w:w="1594"/>
        <w:gridCol w:w="1442"/>
        <w:gridCol w:w="1441"/>
        <w:gridCol w:w="1172"/>
        <w:gridCol w:w="1708"/>
        <w:gridCol w:w="1263"/>
        <w:gridCol w:w="1617"/>
        <w:gridCol w:w="1082"/>
        <w:gridCol w:w="1798"/>
      </w:tblGrid>
      <w:tr w:rsidR="00387C23" w:rsidRPr="005B6FB7" w14:paraId="73F618AB" w14:textId="77777777" w:rsidTr="00EF4C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5" w:type="dxa"/>
            <w:gridSpan w:val="10"/>
            <w:tcBorders>
              <w:bottom w:val="single" w:sz="4" w:space="0" w:color="auto"/>
            </w:tcBorders>
          </w:tcPr>
          <w:p w14:paraId="1BD921E5" w14:textId="59DF1DC1" w:rsidR="00387C23" w:rsidRPr="005B6FB7" w:rsidRDefault="00387C23" w:rsidP="00387C23">
            <w:pPr>
              <w:jc w:val="center"/>
              <w:rPr>
                <w:rFonts w:cstheme="minorHAnsi"/>
                <w:b w:val="0"/>
                <w:bCs w:val="0"/>
              </w:rPr>
            </w:pPr>
            <w:r w:rsidRPr="005B6FB7">
              <w:rPr>
                <w:rFonts w:cstheme="minorHAnsi"/>
                <w:b w:val="0"/>
                <w:bCs w:val="0"/>
              </w:rPr>
              <w:t>Medical Education Knowledge (MEK)</w:t>
            </w:r>
          </w:p>
        </w:tc>
      </w:tr>
      <w:tr w:rsidR="00EF4CAF" w:rsidRPr="005B6FB7" w14:paraId="228E68BC" w14:textId="77777777" w:rsidTr="00EF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D4717" w14:textId="4545D047" w:rsidR="00454372" w:rsidRPr="005B6FB7" w:rsidRDefault="00454372" w:rsidP="00EF4CAF">
            <w:pPr>
              <w:jc w:val="center"/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ntry</w:t>
            </w:r>
          </w:p>
        </w:tc>
        <w:tc>
          <w:tcPr>
            <w:tcW w:w="2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D17A5" w14:textId="225411D5" w:rsidR="00454372" w:rsidRPr="005B6FB7" w:rsidRDefault="00454372" w:rsidP="00EF4CAF">
            <w:pPr>
              <w:jc w:val="center"/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arly Learne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0EA10" w14:textId="0E3CCA49" w:rsidR="00454372" w:rsidRPr="005B6FB7" w:rsidRDefault="00454372" w:rsidP="00EF4CAF">
            <w:pPr>
              <w:jc w:val="center"/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olid Performe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0287A" w14:textId="4D2904F2" w:rsidR="00454372" w:rsidRPr="005B6FB7" w:rsidRDefault="00454372" w:rsidP="00EF4CAF">
            <w:pPr>
              <w:jc w:val="center"/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easoned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DA0CB" w14:textId="39AF9B1F" w:rsidR="00454372" w:rsidRPr="005B6FB7" w:rsidRDefault="00454372" w:rsidP="00EF4CAF">
            <w:pPr>
              <w:jc w:val="center"/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Aspirational</w:t>
            </w:r>
          </w:p>
        </w:tc>
      </w:tr>
      <w:tr w:rsidR="00454372" w:rsidRPr="001E49DF" w14:paraId="3E9A5A62" w14:textId="77777777" w:rsidTr="00EF4CAF">
        <w:tc>
          <w:tcPr>
            <w:tcW w:w="2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454C5" w14:textId="21487D79" w:rsidR="00454372" w:rsidRPr="001E49DF" w:rsidRDefault="00454372" w:rsidP="007E2287">
            <w:pPr>
              <w:pStyle w:val="TableParagraph"/>
              <w:numPr>
                <w:ilvl w:val="0"/>
                <w:numId w:val="5"/>
              </w:numPr>
              <w:spacing w:before="2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know where to find policies and procedures, with guidance.</w:t>
            </w:r>
          </w:p>
          <w:p w14:paraId="7BE328FF" w14:textId="2A4D360D" w:rsidR="00454372" w:rsidRPr="001E49DF" w:rsidRDefault="00454372" w:rsidP="007E2287">
            <w:pPr>
              <w:pStyle w:val="TableParagraph"/>
              <w:numPr>
                <w:ilvl w:val="0"/>
                <w:numId w:val="5"/>
              </w:numPr>
              <w:spacing w:before="1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have limited basic computer skills (Microsoft Office); I have computer skills as required for position.</w:t>
            </w:r>
          </w:p>
          <w:p w14:paraId="6A93D9EB" w14:textId="266838F6" w:rsidR="00454372" w:rsidRPr="001E49DF" w:rsidRDefault="00454372" w:rsidP="007E2287">
            <w:pPr>
              <w:pStyle w:val="TableParagraph"/>
              <w:numPr>
                <w:ilvl w:val="0"/>
                <w:numId w:val="5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m not ready to engage in learning new technical skills.</w:t>
            </w:r>
          </w:p>
          <w:p w14:paraId="4C54B7BB" w14:textId="1AA77C59" w:rsidR="00454372" w:rsidRPr="001E49DF" w:rsidRDefault="00454372" w:rsidP="007E2287">
            <w:pPr>
              <w:pStyle w:val="ListParagraph"/>
              <w:numPr>
                <w:ilvl w:val="0"/>
                <w:numId w:val="5"/>
              </w:numPr>
              <w:ind w:left="154" w:right="7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 xml:space="preserve">I understand that new terminology and acronyms exist but </w:t>
            </w:r>
            <w:r w:rsidR="002C512C" w:rsidRPr="001E49DF">
              <w:rPr>
                <w:rFonts w:cstheme="minorHAnsi"/>
                <w:sz w:val="16"/>
                <w:szCs w:val="14"/>
              </w:rPr>
              <w:t xml:space="preserve">have </w:t>
            </w:r>
            <w:r w:rsidRPr="001E49DF">
              <w:rPr>
                <w:rFonts w:cstheme="minorHAnsi"/>
                <w:sz w:val="16"/>
                <w:szCs w:val="14"/>
              </w:rPr>
              <w:t>limited exposure.</w:t>
            </w:r>
          </w:p>
        </w:tc>
        <w:tc>
          <w:tcPr>
            <w:tcW w:w="2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ECA95" w14:textId="265A2612" w:rsidR="00454372" w:rsidRPr="001E49DF" w:rsidRDefault="00454372" w:rsidP="007E2287">
            <w:pPr>
              <w:pStyle w:val="TableParagraph"/>
              <w:numPr>
                <w:ilvl w:val="0"/>
                <w:numId w:val="5"/>
              </w:numPr>
              <w:spacing w:before="2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m starting to analyze policies and procedures and know how to apply some of these.</w:t>
            </w:r>
          </w:p>
          <w:p w14:paraId="45C2356B" w14:textId="02089AEB" w:rsidR="00454372" w:rsidRPr="001E49DF" w:rsidRDefault="00454372" w:rsidP="007E2287">
            <w:pPr>
              <w:pStyle w:val="TableParagraph"/>
              <w:numPr>
                <w:ilvl w:val="0"/>
                <w:numId w:val="5"/>
              </w:numPr>
              <w:spacing w:before="1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recognize areas in which further computer technology is needed for improvement.</w:t>
            </w:r>
          </w:p>
          <w:p w14:paraId="72894F5C" w14:textId="5E55EEE1" w:rsidR="00454372" w:rsidRPr="001E49DF" w:rsidRDefault="00454372" w:rsidP="007E2287">
            <w:pPr>
              <w:pStyle w:val="TableParagraph"/>
              <w:numPr>
                <w:ilvl w:val="0"/>
                <w:numId w:val="5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demonstrate </w:t>
            </w:r>
            <w:r w:rsidR="00E05FDF">
              <w:rPr>
                <w:rFonts w:asciiTheme="minorHAnsi" w:hAnsiTheme="minorHAnsi" w:cstheme="minorHAnsi"/>
                <w:sz w:val="16"/>
                <w:szCs w:val="14"/>
              </w:rPr>
              <w:t xml:space="preserve">a 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willingness to learn new skills.</w:t>
            </w:r>
          </w:p>
          <w:p w14:paraId="69196D0E" w14:textId="118CF16D" w:rsidR="00454372" w:rsidRPr="001E49DF" w:rsidRDefault="00454372" w:rsidP="007E2287">
            <w:pPr>
              <w:pStyle w:val="ListParagraph"/>
              <w:numPr>
                <w:ilvl w:val="0"/>
                <w:numId w:val="5"/>
              </w:numPr>
              <w:ind w:left="154" w:right="7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am becoming familiar with GME terminology and acronyms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41EF4" w14:textId="533BDDB6" w:rsidR="00454372" w:rsidRPr="001E49DF" w:rsidRDefault="009B502A" w:rsidP="007E2287">
            <w:pPr>
              <w:pStyle w:val="TableParagraph"/>
              <w:numPr>
                <w:ilvl w:val="0"/>
                <w:numId w:val="5"/>
              </w:numPr>
              <w:spacing w:before="2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know how to develop a policy</w:t>
            </w:r>
            <w:r w:rsidR="00F319B7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for the program</w:t>
            </w:r>
            <w:r w:rsidR="00A97B59" w:rsidRPr="001E49DF">
              <w:rPr>
                <w:rFonts w:asciiTheme="minorHAnsi" w:hAnsiTheme="minorHAnsi" w:cstheme="minorHAnsi"/>
                <w:sz w:val="16"/>
                <w:szCs w:val="14"/>
              </w:rPr>
              <w:t>.</w:t>
            </w:r>
          </w:p>
          <w:p w14:paraId="1662CA8E" w14:textId="5DD2E1CD" w:rsidR="00454372" w:rsidRPr="001E49DF" w:rsidRDefault="00F319B7" w:rsidP="007E2287">
            <w:pPr>
              <w:pStyle w:val="TableParagraph"/>
              <w:numPr>
                <w:ilvl w:val="0"/>
                <w:numId w:val="5"/>
              </w:numPr>
              <w:spacing w:before="1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participate in the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creation of evaluations</w:t>
            </w:r>
            <w:r w:rsidR="00A97B59" w:rsidRPr="001E49DF">
              <w:rPr>
                <w:rFonts w:asciiTheme="minorHAnsi" w:hAnsiTheme="minorHAnsi" w:cstheme="minorHAnsi"/>
                <w:sz w:val="16"/>
                <w:szCs w:val="14"/>
              </w:rPr>
              <w:t>.</w:t>
            </w:r>
          </w:p>
          <w:p w14:paraId="3C3EEAC2" w14:textId="23E0A509" w:rsidR="00454372" w:rsidRPr="001E49DF" w:rsidRDefault="00F319B7" w:rsidP="007E2287">
            <w:pPr>
              <w:pStyle w:val="TableParagraph"/>
              <w:numPr>
                <w:ilvl w:val="0"/>
                <w:numId w:val="5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seek 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>out training for new skills.</w:t>
            </w:r>
          </w:p>
          <w:p w14:paraId="0F79900D" w14:textId="54080886" w:rsidR="00454372" w:rsidRPr="001E49DF" w:rsidRDefault="00A97B59" w:rsidP="007E2287">
            <w:pPr>
              <w:pStyle w:val="ListParagraph"/>
              <w:numPr>
                <w:ilvl w:val="0"/>
                <w:numId w:val="5"/>
              </w:numPr>
              <w:ind w:left="154" w:right="7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am c</w:t>
            </w:r>
            <w:r w:rsidR="00454372" w:rsidRPr="001E49DF">
              <w:rPr>
                <w:rFonts w:cstheme="minorHAnsi"/>
                <w:sz w:val="16"/>
                <w:szCs w:val="14"/>
              </w:rPr>
              <w:t>omfortable with specialty-specific acronyms and terminology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00EC0" w14:textId="3DE0A22E" w:rsidR="00454372" w:rsidRPr="001E49DF" w:rsidRDefault="00A97B59" w:rsidP="007E2287">
            <w:pPr>
              <w:pStyle w:val="TableParagraph"/>
              <w:numPr>
                <w:ilvl w:val="0"/>
                <w:numId w:val="5"/>
              </w:numPr>
              <w:spacing w:before="2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ed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>ucate others on how to apply policies and procedures.</w:t>
            </w:r>
          </w:p>
          <w:p w14:paraId="358038C2" w14:textId="60562397" w:rsidR="00454372" w:rsidRPr="001E49DF" w:rsidRDefault="00A97B59" w:rsidP="00EF4CAF">
            <w:pPr>
              <w:pStyle w:val="TableParagraph"/>
              <w:numPr>
                <w:ilvl w:val="0"/>
                <w:numId w:val="5"/>
              </w:numPr>
              <w:spacing w:before="1"/>
              <w:ind w:left="154" w:right="-377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c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ollaborate on the creation and editing </w:t>
            </w:r>
            <w:r w:rsidR="00454372" w:rsidRPr="001E49DF">
              <w:rPr>
                <w:rFonts w:asciiTheme="minorHAnsi" w:hAnsiTheme="minorHAnsi" w:cstheme="minorHAnsi"/>
                <w:spacing w:val="-8"/>
                <w:sz w:val="16"/>
                <w:szCs w:val="14"/>
              </w:rPr>
              <w:t xml:space="preserve">of 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>evaluations.</w:t>
            </w:r>
          </w:p>
          <w:p w14:paraId="52BB0F6E" w14:textId="5A869F92" w:rsidR="00454372" w:rsidRPr="001E49DF" w:rsidRDefault="001404BB" w:rsidP="007E2287">
            <w:pPr>
              <w:pStyle w:val="TableParagraph"/>
              <w:numPr>
                <w:ilvl w:val="0"/>
                <w:numId w:val="5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practice p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roactive 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completion 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>of tasks.</w:t>
            </w:r>
          </w:p>
          <w:p w14:paraId="4597EDA8" w14:textId="7AFBC4B6" w:rsidR="00454372" w:rsidRPr="001E49DF" w:rsidRDefault="001404BB" w:rsidP="007E2287">
            <w:pPr>
              <w:pStyle w:val="ListParagraph"/>
              <w:numPr>
                <w:ilvl w:val="0"/>
                <w:numId w:val="5"/>
              </w:numPr>
              <w:ind w:left="154" w:right="7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provide a</w:t>
            </w:r>
            <w:r w:rsidR="00454372" w:rsidRPr="001E49DF">
              <w:rPr>
                <w:rFonts w:cstheme="minorHAnsi"/>
                <w:sz w:val="16"/>
                <w:szCs w:val="14"/>
              </w:rPr>
              <w:t xml:space="preserve">nswers </w:t>
            </w:r>
            <w:r w:rsidR="00F27ED9" w:rsidRPr="001E49DF">
              <w:rPr>
                <w:rFonts w:cstheme="minorHAnsi"/>
                <w:sz w:val="16"/>
                <w:szCs w:val="14"/>
              </w:rPr>
              <w:t xml:space="preserve">for </w:t>
            </w:r>
            <w:r w:rsidR="00454372" w:rsidRPr="001E49DF">
              <w:rPr>
                <w:rFonts w:cstheme="minorHAnsi"/>
                <w:sz w:val="16"/>
                <w:szCs w:val="14"/>
              </w:rPr>
              <w:t>terminology and acronym questions for others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3309E" w14:textId="27C12E97" w:rsidR="00454372" w:rsidRPr="001E49DF" w:rsidRDefault="00F27ED9" w:rsidP="007E2287">
            <w:pPr>
              <w:pStyle w:val="TableParagraph"/>
              <w:numPr>
                <w:ilvl w:val="0"/>
                <w:numId w:val="5"/>
              </w:numPr>
              <w:spacing w:before="2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m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a source of training for others.</w:t>
            </w:r>
          </w:p>
          <w:p w14:paraId="5B017CEE" w14:textId="5DD58466" w:rsidR="00454372" w:rsidRPr="001E49DF" w:rsidRDefault="00F27ED9" w:rsidP="007E2287">
            <w:pPr>
              <w:pStyle w:val="TableParagraph"/>
              <w:numPr>
                <w:ilvl w:val="0"/>
                <w:numId w:val="5"/>
              </w:numPr>
              <w:spacing w:before="1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instruct </w:t>
            </w:r>
            <w:r w:rsidR="00454372" w:rsidRPr="001E49DF">
              <w:rPr>
                <w:rFonts w:asciiTheme="minorHAnsi" w:hAnsiTheme="minorHAnsi" w:cstheme="minorHAnsi"/>
                <w:spacing w:val="-3"/>
                <w:sz w:val="16"/>
                <w:szCs w:val="14"/>
              </w:rPr>
              <w:t xml:space="preserve">others 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>on the use of evaluations and evaluation</w:t>
            </w:r>
            <w:r w:rsidR="00454372" w:rsidRPr="001E49DF">
              <w:rPr>
                <w:rFonts w:asciiTheme="minorHAnsi" w:hAnsiTheme="minorHAnsi" w:cstheme="minorHAnsi"/>
                <w:spacing w:val="-6"/>
                <w:sz w:val="16"/>
                <w:szCs w:val="14"/>
              </w:rPr>
              <w:t xml:space="preserve"> 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>reporting.</w:t>
            </w:r>
          </w:p>
          <w:p w14:paraId="708522F1" w14:textId="0733799C" w:rsidR="00F27ED9" w:rsidRPr="001E49DF" w:rsidRDefault="00F27ED9" w:rsidP="007E2287">
            <w:pPr>
              <w:pStyle w:val="TableParagraph"/>
              <w:numPr>
                <w:ilvl w:val="0"/>
                <w:numId w:val="5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nticipate future needs, develop new </w:t>
            </w:r>
            <w:proofErr w:type="gramStart"/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>processes</w:t>
            </w:r>
            <w:proofErr w:type="gramEnd"/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and successfully lobb</w:t>
            </w:r>
            <w:r w:rsidR="002C512C" w:rsidRPr="001E49DF">
              <w:rPr>
                <w:rFonts w:asciiTheme="minorHAnsi" w:hAnsiTheme="minorHAnsi" w:cstheme="minorHAnsi"/>
                <w:sz w:val="16"/>
                <w:szCs w:val="14"/>
              </w:rPr>
              <w:t>y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program staff to consider and adopt new</w:t>
            </w:r>
            <w:r w:rsidR="00454372" w:rsidRPr="001E49DF">
              <w:rPr>
                <w:rFonts w:asciiTheme="minorHAnsi" w:hAnsiTheme="minorHAnsi" w:cstheme="minorHAnsi"/>
                <w:spacing w:val="-6"/>
                <w:sz w:val="16"/>
                <w:szCs w:val="14"/>
              </w:rPr>
              <w:t xml:space="preserve"> </w:t>
            </w:r>
            <w:r w:rsidR="00454372" w:rsidRPr="001E49DF">
              <w:rPr>
                <w:rFonts w:asciiTheme="minorHAnsi" w:hAnsiTheme="minorHAnsi" w:cstheme="minorHAnsi"/>
                <w:sz w:val="16"/>
                <w:szCs w:val="14"/>
              </w:rPr>
              <w:t>processes.</w:t>
            </w:r>
          </w:p>
        </w:tc>
      </w:tr>
      <w:tr w:rsidR="00EF4CAF" w:rsidRPr="00246FC5" w14:paraId="07212B82" w14:textId="77777777" w:rsidTr="00EF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7AD7126" w14:textId="37A8E8BD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0.5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DA8AA2" w14:textId="78D0AC0D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0</w:t>
            </w: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053BCC" w14:textId="241180ED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5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D3DDE0" w14:textId="4812FF89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0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F388E9" w14:textId="297D987D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5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D7FE68" w14:textId="5D5854B3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0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479240" w14:textId="1AA95F0A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5</w:t>
            </w:r>
          </w:p>
        </w:tc>
        <w:tc>
          <w:tcPr>
            <w:tcW w:w="1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C2A37A" w14:textId="5F60851F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0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0658DC" w14:textId="4577EEEE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5</w:t>
            </w:r>
          </w:p>
        </w:tc>
        <w:tc>
          <w:tcPr>
            <w:tcW w:w="1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10D806" w14:textId="5B10C97A" w:rsidR="00387C23" w:rsidRPr="00246FC5" w:rsidRDefault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5.0</w:t>
            </w:r>
          </w:p>
        </w:tc>
      </w:tr>
      <w:tr w:rsidR="00AD5E3D" w:rsidRPr="005B6FB7" w14:paraId="23A89F9B" w14:textId="77777777" w:rsidTr="00EF4CAF">
        <w:tc>
          <w:tcPr>
            <w:tcW w:w="14395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70AD47" w:themeFill="accent6"/>
          </w:tcPr>
          <w:p w14:paraId="076AB4D9" w14:textId="35B6B227" w:rsidR="00387C23" w:rsidRPr="005B6FB7" w:rsidRDefault="00387C23" w:rsidP="001E3901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5B6FB7">
              <w:rPr>
                <w:rFonts w:cstheme="minorHAnsi"/>
                <w:b/>
                <w:bCs/>
                <w:color w:val="FFFFFF" w:themeColor="background1"/>
              </w:rPr>
              <w:t>Personal Care (PC)</w:t>
            </w:r>
          </w:p>
        </w:tc>
      </w:tr>
      <w:tr w:rsidR="00EF4CAF" w:rsidRPr="005B6FB7" w14:paraId="76E682C1" w14:textId="77777777" w:rsidTr="00EF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FCEAF" w14:textId="77777777" w:rsidR="00387C23" w:rsidRPr="005B6FB7" w:rsidRDefault="00387C23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ntry</w:t>
            </w:r>
          </w:p>
        </w:tc>
        <w:tc>
          <w:tcPr>
            <w:tcW w:w="2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8CD16" w14:textId="77777777" w:rsidR="00387C23" w:rsidRPr="005B6FB7" w:rsidRDefault="00387C23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arly Learne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0CA10" w14:textId="77777777" w:rsidR="00387C23" w:rsidRPr="005B6FB7" w:rsidRDefault="00387C23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olid Performe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4B86E" w14:textId="77777777" w:rsidR="00387C23" w:rsidRPr="005B6FB7" w:rsidRDefault="00387C23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easoned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42E06" w14:textId="77777777" w:rsidR="00387C23" w:rsidRPr="005B6FB7" w:rsidRDefault="00387C23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Aspirational</w:t>
            </w:r>
          </w:p>
        </w:tc>
      </w:tr>
      <w:tr w:rsidR="00387C23" w:rsidRPr="001E49DF" w14:paraId="044FD545" w14:textId="77777777" w:rsidTr="0076240B">
        <w:tc>
          <w:tcPr>
            <w:tcW w:w="2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DDF73" w14:textId="52AAA116" w:rsidR="00387C23" w:rsidRPr="001E49DF" w:rsidRDefault="005839E4" w:rsidP="00574BF2">
            <w:pPr>
              <w:pStyle w:val="ListParagraph"/>
              <w:numPr>
                <w:ilvl w:val="0"/>
                <w:numId w:val="4"/>
              </w:numPr>
              <w:ind w:left="15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allow</w:t>
            </w:r>
            <w:r w:rsidR="00387C23" w:rsidRPr="001E49DF">
              <w:rPr>
                <w:rFonts w:cstheme="minorHAnsi"/>
                <w:sz w:val="16"/>
                <w:szCs w:val="14"/>
              </w:rPr>
              <w:t xml:space="preserve"> distractions to hinder work product and output</w:t>
            </w:r>
            <w:r w:rsidR="00041184" w:rsidRPr="001E49DF">
              <w:rPr>
                <w:rFonts w:cstheme="minorHAnsi"/>
                <w:sz w:val="16"/>
                <w:szCs w:val="14"/>
              </w:rPr>
              <w:t>.</w:t>
            </w:r>
          </w:p>
          <w:p w14:paraId="63F935BA" w14:textId="77777777" w:rsidR="005839E4" w:rsidRPr="001E49DF" w:rsidRDefault="005839E4" w:rsidP="00574BF2">
            <w:pPr>
              <w:pStyle w:val="TableParagraph"/>
              <w:numPr>
                <w:ilvl w:val="0"/>
                <w:numId w:val="4"/>
              </w:numPr>
              <w:ind w:left="154" w:right="328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m u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>nsure of the questions to ask.</w:t>
            </w:r>
          </w:p>
          <w:p w14:paraId="24ACFE8C" w14:textId="32479B4D" w:rsidR="00387C23" w:rsidRPr="001E49DF" w:rsidRDefault="005839E4" w:rsidP="00574BF2">
            <w:pPr>
              <w:pStyle w:val="TableParagraph"/>
              <w:numPr>
                <w:ilvl w:val="0"/>
                <w:numId w:val="4"/>
              </w:numPr>
              <w:ind w:left="154" w:right="328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do not always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value 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the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manag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ement of 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>stress by protecting personal time.</w:t>
            </w:r>
          </w:p>
        </w:tc>
        <w:tc>
          <w:tcPr>
            <w:tcW w:w="2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E84EB" w14:textId="3FDD2D1C" w:rsidR="00387C23" w:rsidRPr="001E49DF" w:rsidRDefault="005839E4" w:rsidP="00574BF2">
            <w:pPr>
              <w:pStyle w:val="ListParagraph"/>
              <w:numPr>
                <w:ilvl w:val="0"/>
                <w:numId w:val="4"/>
              </w:numPr>
              <w:ind w:left="15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</w:t>
            </w:r>
            <w:r w:rsidR="004054E4" w:rsidRPr="001E49DF">
              <w:rPr>
                <w:rFonts w:cstheme="minorHAnsi"/>
                <w:sz w:val="16"/>
                <w:szCs w:val="14"/>
              </w:rPr>
              <w:t xml:space="preserve"> am developing a daily work pat</w:t>
            </w:r>
            <w:r w:rsidR="006E6F8B" w:rsidRPr="001E49DF">
              <w:rPr>
                <w:rFonts w:cstheme="minorHAnsi"/>
                <w:sz w:val="16"/>
                <w:szCs w:val="14"/>
              </w:rPr>
              <w:t>tern</w:t>
            </w:r>
          </w:p>
          <w:p w14:paraId="3958792D" w14:textId="098EC788" w:rsidR="00387C23" w:rsidRPr="001E49DF" w:rsidRDefault="006E6F8B" w:rsidP="00574BF2">
            <w:pPr>
              <w:pStyle w:val="ListParagraph"/>
              <w:numPr>
                <w:ilvl w:val="0"/>
                <w:numId w:val="4"/>
              </w:numPr>
              <w:ind w:left="15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have</w:t>
            </w:r>
            <w:r w:rsidR="00387C23" w:rsidRPr="001E49DF">
              <w:rPr>
                <w:rFonts w:cstheme="minorHAnsi"/>
                <w:sz w:val="16"/>
                <w:szCs w:val="14"/>
              </w:rPr>
              <w:t xml:space="preserve"> questions to ask but </w:t>
            </w:r>
            <w:r w:rsidRPr="001E49DF">
              <w:rPr>
                <w:rFonts w:cstheme="minorHAnsi"/>
                <w:sz w:val="16"/>
                <w:szCs w:val="14"/>
              </w:rPr>
              <w:t xml:space="preserve">am sometimes </w:t>
            </w:r>
            <w:r w:rsidR="00387C23" w:rsidRPr="001E49DF">
              <w:rPr>
                <w:rFonts w:cstheme="minorHAnsi"/>
                <w:sz w:val="16"/>
                <w:szCs w:val="14"/>
              </w:rPr>
              <w:t xml:space="preserve">unsure of whom to </w:t>
            </w:r>
            <w:r w:rsidRPr="001E49DF">
              <w:rPr>
                <w:rFonts w:cstheme="minorHAnsi"/>
                <w:sz w:val="16"/>
                <w:szCs w:val="14"/>
              </w:rPr>
              <w:t>ask</w:t>
            </w:r>
            <w:r w:rsidR="00387C23" w:rsidRPr="001E49DF">
              <w:rPr>
                <w:rFonts w:cstheme="minorHAnsi"/>
                <w:sz w:val="16"/>
                <w:szCs w:val="14"/>
              </w:rPr>
              <w:t>.</w:t>
            </w:r>
          </w:p>
          <w:p w14:paraId="16538DBD" w14:textId="7CDCDD71" w:rsidR="00387C23" w:rsidRPr="001E49DF" w:rsidRDefault="006E6F8B" w:rsidP="00574BF2">
            <w:pPr>
              <w:pStyle w:val="ListParagraph"/>
              <w:numPr>
                <w:ilvl w:val="0"/>
                <w:numId w:val="4"/>
              </w:numPr>
              <w:ind w:left="15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am i</w:t>
            </w:r>
            <w:r w:rsidR="00387C23" w:rsidRPr="001E49DF">
              <w:rPr>
                <w:rFonts w:cstheme="minorHAnsi"/>
                <w:sz w:val="16"/>
                <w:szCs w:val="14"/>
              </w:rPr>
              <w:t xml:space="preserve">nconsistent in identifying healthy habits </w:t>
            </w:r>
            <w:r w:rsidR="00041184" w:rsidRPr="001E49DF">
              <w:rPr>
                <w:rFonts w:cstheme="minorHAnsi"/>
                <w:sz w:val="16"/>
                <w:szCs w:val="14"/>
              </w:rPr>
              <w:t xml:space="preserve">to </w:t>
            </w:r>
            <w:r w:rsidR="00387C23" w:rsidRPr="001E49DF">
              <w:rPr>
                <w:rFonts w:cstheme="minorHAnsi"/>
                <w:sz w:val="16"/>
                <w:szCs w:val="14"/>
              </w:rPr>
              <w:t>achieve work/life balance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2A116" w14:textId="03BE534A" w:rsidR="00387C23" w:rsidRPr="001E49DF" w:rsidRDefault="00FC2AFC" w:rsidP="00574BF2">
            <w:pPr>
              <w:pStyle w:val="TableParagraph"/>
              <w:numPr>
                <w:ilvl w:val="0"/>
                <w:numId w:val="4"/>
              </w:numPr>
              <w:spacing w:before="2"/>
              <w:ind w:left="154" w:right="593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t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ake breaks and lunches; can effectively multitask in </w:t>
            </w:r>
            <w:r w:rsidR="006B747D">
              <w:rPr>
                <w:rFonts w:asciiTheme="minorHAnsi" w:hAnsiTheme="minorHAnsi" w:cstheme="minorHAnsi"/>
                <w:sz w:val="16"/>
                <w:szCs w:val="14"/>
              </w:rPr>
              <w:t xml:space="preserve">my 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>daily routine.</w:t>
            </w:r>
          </w:p>
          <w:p w14:paraId="583625E3" w14:textId="634AFE22" w:rsidR="00387C23" w:rsidRPr="001E49DF" w:rsidRDefault="009327A3" w:rsidP="00574BF2">
            <w:pPr>
              <w:pStyle w:val="TableParagraph"/>
              <w:numPr>
                <w:ilvl w:val="0"/>
                <w:numId w:val="4"/>
              </w:numPr>
              <w:ind w:left="154" w:right="25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have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established contacts for questions.</w:t>
            </w:r>
          </w:p>
          <w:p w14:paraId="2CFAACB6" w14:textId="72C3AD9F" w:rsidR="00387C23" w:rsidRPr="001E49DF" w:rsidRDefault="009327A3" w:rsidP="00574BF2">
            <w:pPr>
              <w:pStyle w:val="TableParagraph"/>
              <w:numPr>
                <w:ilvl w:val="0"/>
                <w:numId w:val="4"/>
              </w:numPr>
              <w:spacing w:before="2"/>
              <w:ind w:left="154" w:right="593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have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identified skills that relieve stress in the workplace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3E445" w14:textId="5EAD2DD8" w:rsidR="00387C23" w:rsidRPr="001E49DF" w:rsidRDefault="009327A3" w:rsidP="00574BF2">
            <w:pPr>
              <w:pStyle w:val="TableParagraph"/>
              <w:numPr>
                <w:ilvl w:val="0"/>
                <w:numId w:val="4"/>
              </w:numPr>
              <w:spacing w:before="2"/>
              <w:ind w:left="154" w:right="301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</w:t>
            </w:r>
            <w:r w:rsidR="00041184" w:rsidRPr="001E49DF">
              <w:rPr>
                <w:rFonts w:asciiTheme="minorHAnsi" w:hAnsiTheme="minorHAnsi" w:cstheme="minorHAnsi"/>
                <w:sz w:val="16"/>
                <w:szCs w:val="14"/>
              </w:rPr>
              <w:t>can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</w:t>
            </w:r>
            <w:proofErr w:type="gramStart"/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>plan ahead</w:t>
            </w:r>
            <w:proofErr w:type="gramEnd"/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>, prioritize tasks and anticipate delays.</w:t>
            </w:r>
          </w:p>
          <w:p w14:paraId="26B94F64" w14:textId="2E3B415F" w:rsidR="00387C23" w:rsidRPr="001E49DF" w:rsidRDefault="009327A3" w:rsidP="00574BF2">
            <w:pPr>
              <w:pStyle w:val="TableParagraph"/>
              <w:numPr>
                <w:ilvl w:val="0"/>
                <w:numId w:val="4"/>
              </w:numPr>
              <w:spacing w:before="2"/>
              <w:ind w:left="154" w:right="301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k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>now exactly whom to contact for specific questions.</w:t>
            </w:r>
          </w:p>
          <w:p w14:paraId="4936B8E5" w14:textId="1A9A63CD" w:rsidR="00387C23" w:rsidRPr="001E49DF" w:rsidRDefault="009327A3" w:rsidP="00574BF2">
            <w:pPr>
              <w:pStyle w:val="TableParagraph"/>
              <w:numPr>
                <w:ilvl w:val="0"/>
                <w:numId w:val="4"/>
              </w:numPr>
              <w:spacing w:before="2"/>
              <w:ind w:left="154" w:right="301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am </w:t>
            </w:r>
            <w:r w:rsidR="002D1D6F" w:rsidRPr="001E49DF">
              <w:rPr>
                <w:rFonts w:asciiTheme="minorHAnsi" w:hAnsiTheme="minorHAnsi" w:cstheme="minorHAnsi"/>
                <w:sz w:val="16"/>
                <w:szCs w:val="14"/>
              </w:rPr>
              <w:t>a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>chieving life/work balance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DD575" w14:textId="52237509" w:rsidR="00387C23" w:rsidRPr="001E49DF" w:rsidRDefault="002D1D6F" w:rsidP="00574BF2">
            <w:pPr>
              <w:pStyle w:val="TableParagraph"/>
              <w:numPr>
                <w:ilvl w:val="0"/>
                <w:numId w:val="4"/>
              </w:numPr>
              <w:spacing w:before="10"/>
              <w:ind w:left="15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educate/mentor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others on prioritization of tasks and time management.</w:t>
            </w:r>
          </w:p>
          <w:p w14:paraId="4669BCC8" w14:textId="757FE46D" w:rsidR="00387C23" w:rsidRPr="001E49DF" w:rsidRDefault="002D1D6F" w:rsidP="00574BF2">
            <w:pPr>
              <w:pStyle w:val="TableParagraph"/>
              <w:numPr>
                <w:ilvl w:val="0"/>
                <w:numId w:val="4"/>
              </w:numPr>
              <w:ind w:left="15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</w:t>
            </w:r>
            <w:r w:rsidR="00041184" w:rsidRPr="001E49DF">
              <w:rPr>
                <w:rFonts w:asciiTheme="minorHAnsi" w:hAnsiTheme="minorHAnsi" w:cstheme="minorHAnsi"/>
                <w:sz w:val="16"/>
                <w:szCs w:val="14"/>
              </w:rPr>
              <w:t>can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take vacation without checking email.</w:t>
            </w:r>
          </w:p>
          <w:p w14:paraId="718A8285" w14:textId="0E5A8DB1" w:rsidR="00387C23" w:rsidRPr="001E49DF" w:rsidRDefault="002D1D6F" w:rsidP="00574BF2">
            <w:pPr>
              <w:pStyle w:val="TableParagraph"/>
              <w:numPr>
                <w:ilvl w:val="0"/>
                <w:numId w:val="4"/>
              </w:numPr>
              <w:ind w:left="154" w:right="207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p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rovide answers; 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am 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>viewed as a trustworthy re</w:t>
            </w:r>
            <w:r w:rsidR="00D75F6F" w:rsidRPr="001E49DF">
              <w:rPr>
                <w:rFonts w:asciiTheme="minorHAnsi" w:hAnsiTheme="minorHAnsi" w:cstheme="minorHAnsi"/>
                <w:sz w:val="16"/>
                <w:szCs w:val="14"/>
              </w:rPr>
              <w:t>s</w:t>
            </w:r>
            <w:r w:rsidR="00387C23" w:rsidRPr="001E49DF">
              <w:rPr>
                <w:rFonts w:asciiTheme="minorHAnsi" w:hAnsiTheme="minorHAnsi" w:cstheme="minorHAnsi"/>
                <w:sz w:val="16"/>
                <w:szCs w:val="14"/>
              </w:rPr>
              <w:t>ource.</w:t>
            </w:r>
          </w:p>
          <w:p w14:paraId="7181315E" w14:textId="024D6521" w:rsidR="00387C23" w:rsidRPr="001E49DF" w:rsidRDefault="002D1D6F" w:rsidP="008901A6">
            <w:pPr>
              <w:pStyle w:val="ListParagraph"/>
              <w:numPr>
                <w:ilvl w:val="0"/>
                <w:numId w:val="4"/>
              </w:numPr>
              <w:ind w:left="154" w:hanging="154"/>
              <w:rPr>
                <w:rFonts w:cstheme="minorHAnsi"/>
                <w:sz w:val="16"/>
                <w:szCs w:val="14"/>
              </w:rPr>
            </w:pPr>
            <w:r w:rsidRPr="008901A6">
              <w:rPr>
                <w:rFonts w:cstheme="minorHAnsi"/>
                <w:sz w:val="16"/>
                <w:szCs w:val="14"/>
              </w:rPr>
              <w:t>I m</w:t>
            </w:r>
            <w:r w:rsidR="00387C23" w:rsidRPr="008901A6">
              <w:rPr>
                <w:rFonts w:cstheme="minorHAnsi"/>
                <w:sz w:val="16"/>
                <w:szCs w:val="14"/>
              </w:rPr>
              <w:t>odel life/work</w:t>
            </w:r>
            <w:r w:rsidR="008901A6" w:rsidRPr="008901A6">
              <w:rPr>
                <w:rFonts w:cstheme="minorHAnsi"/>
                <w:sz w:val="16"/>
                <w:szCs w:val="14"/>
              </w:rPr>
              <w:t xml:space="preserve"> </w:t>
            </w:r>
            <w:r w:rsidR="00387C23" w:rsidRPr="008901A6">
              <w:rPr>
                <w:rFonts w:cstheme="minorHAnsi"/>
                <w:sz w:val="16"/>
                <w:szCs w:val="14"/>
              </w:rPr>
              <w:t>balance. “Works to live</w:t>
            </w:r>
            <w:r w:rsidR="008901A6">
              <w:rPr>
                <w:rFonts w:cstheme="minorHAnsi"/>
                <w:sz w:val="16"/>
                <w:szCs w:val="14"/>
              </w:rPr>
              <w:t xml:space="preserve"> </w:t>
            </w:r>
            <w:r w:rsidR="00387C23" w:rsidRPr="001E49DF">
              <w:rPr>
                <w:rFonts w:cstheme="minorHAnsi"/>
                <w:sz w:val="16"/>
                <w:szCs w:val="14"/>
              </w:rPr>
              <w:t>not lives to work”.</w:t>
            </w:r>
          </w:p>
        </w:tc>
      </w:tr>
      <w:tr w:rsidR="00EF4CAF" w:rsidRPr="00246FC5" w14:paraId="3C27A1A0" w14:textId="77777777" w:rsidTr="007624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B55DC2" w14:textId="1EABC70C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0.5</w:t>
            </w:r>
          </w:p>
        </w:tc>
        <w:tc>
          <w:tcPr>
            <w:tcW w:w="1594" w:type="dxa"/>
            <w:tcBorders>
              <w:top w:val="single" w:sz="4" w:space="0" w:color="auto"/>
              <w:bottom w:val="single" w:sz="4" w:space="0" w:color="auto"/>
            </w:tcBorders>
          </w:tcPr>
          <w:p w14:paraId="19DA9CF7" w14:textId="39FEBA38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0</w:t>
            </w:r>
          </w:p>
        </w:tc>
        <w:tc>
          <w:tcPr>
            <w:tcW w:w="1442" w:type="dxa"/>
            <w:tcBorders>
              <w:top w:val="single" w:sz="4" w:space="0" w:color="auto"/>
              <w:bottom w:val="single" w:sz="4" w:space="0" w:color="auto"/>
            </w:tcBorders>
          </w:tcPr>
          <w:p w14:paraId="72C48020" w14:textId="77777777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5</w:t>
            </w:r>
          </w:p>
        </w:tc>
        <w:tc>
          <w:tcPr>
            <w:tcW w:w="1441" w:type="dxa"/>
            <w:tcBorders>
              <w:top w:val="single" w:sz="4" w:space="0" w:color="auto"/>
              <w:bottom w:val="single" w:sz="4" w:space="0" w:color="auto"/>
            </w:tcBorders>
          </w:tcPr>
          <w:p w14:paraId="77744801" w14:textId="77777777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0</w:t>
            </w:r>
          </w:p>
        </w:tc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42FB3C49" w14:textId="77777777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5</w:t>
            </w:r>
          </w:p>
        </w:tc>
        <w:tc>
          <w:tcPr>
            <w:tcW w:w="1708" w:type="dxa"/>
            <w:tcBorders>
              <w:top w:val="single" w:sz="4" w:space="0" w:color="auto"/>
              <w:bottom w:val="single" w:sz="4" w:space="0" w:color="auto"/>
            </w:tcBorders>
          </w:tcPr>
          <w:p w14:paraId="3B4481FB" w14:textId="77777777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0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</w:tcPr>
          <w:p w14:paraId="4E3B3C45" w14:textId="77777777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5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</w:tcPr>
          <w:p w14:paraId="518404D9" w14:textId="77777777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0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</w:tcPr>
          <w:p w14:paraId="50BAD43E" w14:textId="77777777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5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D3F71" w14:textId="77777777" w:rsidR="00387C23" w:rsidRPr="00246FC5" w:rsidRDefault="00387C23" w:rsidP="00387C23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5.0</w:t>
            </w:r>
          </w:p>
        </w:tc>
      </w:tr>
      <w:tr w:rsidR="00AD5E3D" w:rsidRPr="005B6FB7" w14:paraId="53510392" w14:textId="77777777" w:rsidTr="0076240B">
        <w:tc>
          <w:tcPr>
            <w:tcW w:w="14395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70AD47" w:themeFill="accent6"/>
          </w:tcPr>
          <w:p w14:paraId="09606D62" w14:textId="7D6C3AE6" w:rsidR="005E7BC2" w:rsidRPr="005B6FB7" w:rsidRDefault="005E7BC2" w:rsidP="001E3901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5B6FB7">
              <w:rPr>
                <w:rFonts w:cstheme="minorHAnsi"/>
                <w:b/>
                <w:bCs/>
                <w:color w:val="FFFFFF" w:themeColor="background1"/>
              </w:rPr>
              <w:t>Systems-Based Practice (SBP)</w:t>
            </w:r>
          </w:p>
        </w:tc>
      </w:tr>
      <w:tr w:rsidR="00EF4CAF" w:rsidRPr="005B6FB7" w14:paraId="160AF5A6" w14:textId="77777777" w:rsidTr="00EF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2D001" w14:textId="77777777" w:rsidR="005E7BC2" w:rsidRPr="005B6FB7" w:rsidRDefault="005E7BC2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ntry</w:t>
            </w:r>
          </w:p>
        </w:tc>
        <w:tc>
          <w:tcPr>
            <w:tcW w:w="2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99A5" w14:textId="77777777" w:rsidR="005E7BC2" w:rsidRPr="005B6FB7" w:rsidRDefault="005E7BC2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arly Learne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1C45" w14:textId="77777777" w:rsidR="005E7BC2" w:rsidRPr="005B6FB7" w:rsidRDefault="005E7BC2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olid Performe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247ED" w14:textId="77777777" w:rsidR="005E7BC2" w:rsidRPr="005B6FB7" w:rsidRDefault="005E7BC2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easoned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E262A" w14:textId="77777777" w:rsidR="005E7BC2" w:rsidRPr="005B6FB7" w:rsidRDefault="005E7BC2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Aspirational</w:t>
            </w:r>
          </w:p>
        </w:tc>
      </w:tr>
      <w:tr w:rsidR="00FA6489" w:rsidRPr="001E49DF" w14:paraId="4E415957" w14:textId="77777777" w:rsidTr="00EF4CAF">
        <w:tc>
          <w:tcPr>
            <w:tcW w:w="2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B6D1A" w14:textId="054566B4" w:rsidR="00FA6489" w:rsidRPr="001E49DF" w:rsidRDefault="00041184" w:rsidP="00574BF2">
            <w:pPr>
              <w:pStyle w:val="TableParagraph"/>
              <w:numPr>
                <w:ilvl w:val="0"/>
                <w:numId w:val="3"/>
              </w:numPr>
              <w:spacing w:before="1"/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have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experienced less than two full recruitment seasons.</w:t>
            </w:r>
          </w:p>
          <w:p w14:paraId="019841F9" w14:textId="69DD9AE1" w:rsidR="00FA6489" w:rsidRPr="001E49DF" w:rsidRDefault="00041184" w:rsidP="00574BF2">
            <w:pPr>
              <w:pStyle w:val="TableParagraph"/>
              <w:numPr>
                <w:ilvl w:val="0"/>
                <w:numId w:val="3"/>
              </w:numPr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m u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nable to use/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have 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not yet been trained on program-specific software such as </w:t>
            </w:r>
            <w:r w:rsidR="002C512C" w:rsidRPr="001E49DF">
              <w:rPr>
                <w:rFonts w:asciiTheme="minorHAnsi" w:hAnsiTheme="minorHAnsi" w:cstheme="minorHAnsi"/>
                <w:sz w:val="16"/>
                <w:szCs w:val="14"/>
              </w:rPr>
              <w:t>institutional Residency Management System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, </w:t>
            </w:r>
            <w:r w:rsidR="009D4729" w:rsidRPr="001E49DF">
              <w:rPr>
                <w:rFonts w:asciiTheme="minorHAnsi" w:hAnsiTheme="minorHAnsi" w:cstheme="minorHAnsi"/>
                <w:sz w:val="16"/>
                <w:szCs w:val="14"/>
              </w:rPr>
              <w:t>ADS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, ERAS, NRMP.</w:t>
            </w:r>
          </w:p>
        </w:tc>
        <w:tc>
          <w:tcPr>
            <w:tcW w:w="2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35059" w14:textId="40179B20" w:rsidR="00FA6489" w:rsidRPr="001E49DF" w:rsidRDefault="00DA62C7" w:rsidP="00574BF2">
            <w:pPr>
              <w:pStyle w:val="TableParagraph"/>
              <w:numPr>
                <w:ilvl w:val="0"/>
                <w:numId w:val="3"/>
              </w:numPr>
              <w:spacing w:before="1"/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am 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aware of the recruitment process and complete basic functions.</w:t>
            </w:r>
          </w:p>
          <w:p w14:paraId="3D3E451E" w14:textId="230847A2" w:rsidR="00FA6489" w:rsidRPr="001E49DF" w:rsidRDefault="00DA62C7" w:rsidP="00574BF2">
            <w:pPr>
              <w:pStyle w:val="TableParagraph"/>
              <w:numPr>
                <w:ilvl w:val="0"/>
                <w:numId w:val="3"/>
              </w:numPr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m f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amiliar with the software utilized (</w:t>
            </w:r>
            <w:r w:rsidR="002C512C" w:rsidRPr="001E49DF">
              <w:rPr>
                <w:rFonts w:asciiTheme="minorHAnsi" w:hAnsiTheme="minorHAnsi" w:cstheme="minorHAnsi"/>
                <w:sz w:val="16"/>
                <w:szCs w:val="14"/>
              </w:rPr>
              <w:t>RMS,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ERAS, NRMP), timelines and eligibility requirements.</w:t>
            </w:r>
          </w:p>
          <w:p w14:paraId="1EA0D693" w14:textId="58CAFB30" w:rsidR="00FA6489" w:rsidRPr="001E49DF" w:rsidRDefault="00DA62C7" w:rsidP="00574BF2">
            <w:pPr>
              <w:pStyle w:val="ListParagraph"/>
              <w:numPr>
                <w:ilvl w:val="0"/>
                <w:numId w:val="3"/>
              </w:numPr>
              <w:ind w:left="154" w:right="16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s</w:t>
            </w:r>
            <w:r w:rsidR="00FA6489" w:rsidRPr="001E49DF">
              <w:rPr>
                <w:rFonts w:cstheme="minorHAnsi"/>
                <w:sz w:val="16"/>
                <w:szCs w:val="14"/>
              </w:rPr>
              <w:t xml:space="preserve">chedule meetings, gather </w:t>
            </w:r>
            <w:proofErr w:type="gramStart"/>
            <w:r w:rsidR="00FA6489" w:rsidRPr="001E49DF">
              <w:rPr>
                <w:rFonts w:cstheme="minorHAnsi"/>
                <w:sz w:val="16"/>
                <w:szCs w:val="14"/>
              </w:rPr>
              <w:t>documentation</w:t>
            </w:r>
            <w:proofErr w:type="gramEnd"/>
            <w:r w:rsidR="00FA6489" w:rsidRPr="001E49DF">
              <w:rPr>
                <w:rFonts w:cstheme="minorHAnsi"/>
                <w:sz w:val="16"/>
                <w:szCs w:val="14"/>
              </w:rPr>
              <w:t xml:space="preserve"> and </w:t>
            </w:r>
            <w:r w:rsidR="006B747D">
              <w:rPr>
                <w:rFonts w:cstheme="minorHAnsi"/>
                <w:sz w:val="16"/>
                <w:szCs w:val="14"/>
              </w:rPr>
              <w:t>reserve</w:t>
            </w:r>
            <w:r w:rsidR="00FA6489" w:rsidRPr="001E49DF">
              <w:rPr>
                <w:rFonts w:cstheme="minorHAnsi"/>
                <w:sz w:val="16"/>
                <w:szCs w:val="14"/>
              </w:rPr>
              <w:t xml:space="preserve"> room for CCC and PEC meetings (meeting preparation)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E5B33" w14:textId="14174720" w:rsidR="00FA6489" w:rsidRPr="001E49DF" w:rsidRDefault="00DA62C7" w:rsidP="00574BF2">
            <w:pPr>
              <w:pStyle w:val="TableParagraph"/>
              <w:numPr>
                <w:ilvl w:val="0"/>
                <w:numId w:val="3"/>
              </w:numPr>
              <w:spacing w:before="1"/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ssist in the coordination of the interview day as an integral part of recruitment.</w:t>
            </w:r>
          </w:p>
          <w:p w14:paraId="036D9D41" w14:textId="443B578A" w:rsidR="00FA6489" w:rsidRPr="001E49DF" w:rsidRDefault="00DA62C7" w:rsidP="00574BF2">
            <w:pPr>
              <w:pStyle w:val="TableParagraph"/>
              <w:numPr>
                <w:ilvl w:val="0"/>
                <w:numId w:val="3"/>
              </w:numPr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u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tilize software programs and effectively communicate with applicants and faculty. Submits NRMP Rank</w:t>
            </w:r>
            <w:r w:rsidR="00EB1FC4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Order List by the deadline.</w:t>
            </w:r>
          </w:p>
          <w:p w14:paraId="6A394493" w14:textId="0689E60C" w:rsidR="00FA6489" w:rsidRPr="001E49DF" w:rsidRDefault="00EB1FC4" w:rsidP="00574BF2">
            <w:pPr>
              <w:pStyle w:val="TableParagraph"/>
              <w:numPr>
                <w:ilvl w:val="0"/>
                <w:numId w:val="3"/>
              </w:numPr>
              <w:spacing w:before="2"/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p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lan </w:t>
            </w:r>
            <w:r w:rsidR="006B747D">
              <w:rPr>
                <w:rFonts w:asciiTheme="minorHAnsi" w:hAnsiTheme="minorHAnsi" w:cstheme="minorHAnsi"/>
                <w:sz w:val="16"/>
                <w:szCs w:val="14"/>
              </w:rPr>
              <w:t>agendas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, </w:t>
            </w:r>
            <w:proofErr w:type="gramStart"/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interpret</w:t>
            </w:r>
            <w:proofErr w:type="gramEnd"/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and articulate data for CCC and PEC meetings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188F" w14:textId="67A40BCE" w:rsidR="00FA6489" w:rsidRPr="001E49DF" w:rsidRDefault="00297727" w:rsidP="00574BF2">
            <w:pPr>
              <w:pStyle w:val="TableParagraph"/>
              <w:numPr>
                <w:ilvl w:val="0"/>
                <w:numId w:val="3"/>
              </w:numPr>
              <w:spacing w:before="1"/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i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ndependently coordinate entire day of interviews and work to improve the recruitment processes.</w:t>
            </w:r>
          </w:p>
          <w:p w14:paraId="57A89858" w14:textId="7F50B849" w:rsidR="00FA6489" w:rsidRPr="001E49DF" w:rsidRDefault="00297727" w:rsidP="00574BF2">
            <w:pPr>
              <w:pStyle w:val="TableParagraph"/>
              <w:numPr>
                <w:ilvl w:val="0"/>
                <w:numId w:val="3"/>
              </w:numPr>
              <w:spacing w:before="2"/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r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eview prior recruitment process for opportunities </w:t>
            </w:r>
            <w:r w:rsidR="006B747D">
              <w:rPr>
                <w:rFonts w:asciiTheme="minorHAnsi" w:hAnsiTheme="minorHAnsi" w:cstheme="minorHAnsi"/>
                <w:sz w:val="16"/>
                <w:szCs w:val="14"/>
              </w:rPr>
              <w:t>for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improvement (</w:t>
            </w:r>
            <w:proofErr w:type="gramStart"/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i.e.</w:t>
            </w:r>
            <w:proofErr w:type="gramEnd"/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flow of interview day or incorporation of additional filters in software for application review); </w:t>
            </w:r>
            <w:r w:rsidR="002C512C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perform </w:t>
            </w:r>
            <w:r w:rsidR="00FA6489" w:rsidRPr="001E49DF">
              <w:rPr>
                <w:rFonts w:asciiTheme="minorHAnsi" w:hAnsiTheme="minorHAnsi" w:cstheme="minorHAnsi"/>
                <w:sz w:val="16"/>
                <w:szCs w:val="14"/>
              </w:rPr>
              <w:t>preliminary screening of applicants; utilize various functionality of software.</w:t>
            </w:r>
          </w:p>
          <w:p w14:paraId="6A337B42" w14:textId="6BEA82EB" w:rsidR="00FA6489" w:rsidRPr="001E49DF" w:rsidRDefault="00297727" w:rsidP="00574BF2">
            <w:pPr>
              <w:pStyle w:val="TableParagraph"/>
              <w:numPr>
                <w:ilvl w:val="0"/>
                <w:numId w:val="3"/>
              </w:numPr>
              <w:spacing w:before="2"/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r</w:t>
            </w:r>
            <w:r w:rsidR="001E12C8" w:rsidRPr="001E49DF">
              <w:rPr>
                <w:rFonts w:asciiTheme="minorHAnsi" w:hAnsiTheme="minorHAnsi" w:cstheme="minorHAnsi"/>
                <w:sz w:val="16"/>
                <w:szCs w:val="14"/>
              </w:rPr>
              <w:t>eport on outcome measures; contribute to evaluation process for CCC and PEC meetings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6AD6B" w14:textId="6A58A306" w:rsidR="004320B7" w:rsidRPr="001E49DF" w:rsidRDefault="00297727" w:rsidP="00574BF2">
            <w:pPr>
              <w:pStyle w:val="TableParagraph"/>
              <w:numPr>
                <w:ilvl w:val="0"/>
                <w:numId w:val="3"/>
              </w:numPr>
              <w:spacing w:before="1"/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m</w:t>
            </w:r>
            <w:r w:rsidR="004320B7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entor others in the recruitment processes and participate in scholarly </w:t>
            </w:r>
            <w:r w:rsidR="00370922">
              <w:rPr>
                <w:rFonts w:asciiTheme="minorHAnsi" w:hAnsiTheme="minorHAnsi" w:cstheme="minorHAnsi"/>
                <w:sz w:val="16"/>
                <w:szCs w:val="14"/>
              </w:rPr>
              <w:t>activities</w:t>
            </w:r>
            <w:r w:rsidR="004320B7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related to recruitment.</w:t>
            </w:r>
          </w:p>
          <w:p w14:paraId="01D7CF92" w14:textId="1EAD5853" w:rsidR="004320B7" w:rsidRPr="001E49DF" w:rsidRDefault="00297727" w:rsidP="00574BF2">
            <w:pPr>
              <w:pStyle w:val="TableParagraph"/>
              <w:numPr>
                <w:ilvl w:val="0"/>
                <w:numId w:val="3"/>
              </w:numPr>
              <w:ind w:left="154" w:right="16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c</w:t>
            </w:r>
            <w:r w:rsidR="004320B7" w:rsidRPr="001E49DF">
              <w:rPr>
                <w:rFonts w:asciiTheme="minorHAnsi" w:hAnsiTheme="minorHAnsi" w:cstheme="minorHAnsi"/>
                <w:sz w:val="16"/>
                <w:szCs w:val="14"/>
              </w:rPr>
              <w:t>reate improvement for next recruitment season; maintain a leadership role on the selection committee.</w:t>
            </w:r>
          </w:p>
          <w:p w14:paraId="3DD5CDB4" w14:textId="7CB5B26F" w:rsidR="00FA6489" w:rsidRPr="001E49DF" w:rsidRDefault="00297727" w:rsidP="00574BF2">
            <w:pPr>
              <w:pStyle w:val="ListParagraph"/>
              <w:numPr>
                <w:ilvl w:val="0"/>
                <w:numId w:val="3"/>
              </w:numPr>
              <w:ind w:left="154" w:right="16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f</w:t>
            </w:r>
            <w:r w:rsidR="004320B7" w:rsidRPr="001E49DF">
              <w:rPr>
                <w:rFonts w:cstheme="minorHAnsi"/>
                <w:sz w:val="16"/>
                <w:szCs w:val="14"/>
              </w:rPr>
              <w:t xml:space="preserve">acilitate all CCC and PEC meetings; track progress in </w:t>
            </w:r>
            <w:r w:rsidR="00370922">
              <w:rPr>
                <w:rFonts w:cstheme="minorHAnsi"/>
                <w:sz w:val="16"/>
                <w:szCs w:val="14"/>
              </w:rPr>
              <w:t>real-time</w:t>
            </w:r>
            <w:r w:rsidR="004320B7" w:rsidRPr="001E49DF">
              <w:rPr>
                <w:rFonts w:cstheme="minorHAnsi"/>
                <w:sz w:val="16"/>
                <w:szCs w:val="14"/>
              </w:rPr>
              <w:t xml:space="preserve"> to stay on track with deadlines.</w:t>
            </w:r>
          </w:p>
        </w:tc>
      </w:tr>
      <w:tr w:rsidR="00EF4CAF" w:rsidRPr="00246FC5" w14:paraId="59B7E20C" w14:textId="77777777" w:rsidTr="00EF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78" w:type="dxa"/>
            <w:tcBorders>
              <w:top w:val="single" w:sz="4" w:space="0" w:color="auto"/>
            </w:tcBorders>
          </w:tcPr>
          <w:p w14:paraId="3C0D4E79" w14:textId="77777777" w:rsidR="00FA6489" w:rsidRPr="00246FC5" w:rsidRDefault="00FA6489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0.5</w:t>
            </w:r>
          </w:p>
        </w:tc>
        <w:tc>
          <w:tcPr>
            <w:tcW w:w="1594" w:type="dxa"/>
            <w:tcBorders>
              <w:top w:val="single" w:sz="4" w:space="0" w:color="auto"/>
            </w:tcBorders>
          </w:tcPr>
          <w:p w14:paraId="65885910" w14:textId="77777777" w:rsidR="00FA6489" w:rsidRPr="00246FC5" w:rsidRDefault="00FA6489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0</w:t>
            </w:r>
          </w:p>
        </w:tc>
        <w:tc>
          <w:tcPr>
            <w:tcW w:w="1442" w:type="dxa"/>
            <w:tcBorders>
              <w:top w:val="single" w:sz="4" w:space="0" w:color="auto"/>
            </w:tcBorders>
          </w:tcPr>
          <w:p w14:paraId="3ACDA43D" w14:textId="77777777" w:rsidR="00FA6489" w:rsidRPr="00246FC5" w:rsidRDefault="00FA6489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5</w:t>
            </w:r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7E228170" w14:textId="2EAEAF4D" w:rsidR="00FA6489" w:rsidRPr="00246FC5" w:rsidRDefault="00AD5E3D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0</w:t>
            </w:r>
          </w:p>
        </w:tc>
        <w:tc>
          <w:tcPr>
            <w:tcW w:w="1172" w:type="dxa"/>
            <w:tcBorders>
              <w:top w:val="single" w:sz="4" w:space="0" w:color="auto"/>
            </w:tcBorders>
          </w:tcPr>
          <w:p w14:paraId="0CCC9842" w14:textId="77777777" w:rsidR="00FA6489" w:rsidRPr="00246FC5" w:rsidRDefault="00FA6489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5</w:t>
            </w:r>
          </w:p>
        </w:tc>
        <w:tc>
          <w:tcPr>
            <w:tcW w:w="1708" w:type="dxa"/>
            <w:tcBorders>
              <w:top w:val="single" w:sz="4" w:space="0" w:color="auto"/>
            </w:tcBorders>
          </w:tcPr>
          <w:p w14:paraId="1FF9C51D" w14:textId="77777777" w:rsidR="00FA6489" w:rsidRPr="00246FC5" w:rsidRDefault="00FA6489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0</w:t>
            </w:r>
          </w:p>
        </w:tc>
        <w:tc>
          <w:tcPr>
            <w:tcW w:w="1263" w:type="dxa"/>
            <w:tcBorders>
              <w:top w:val="single" w:sz="4" w:space="0" w:color="auto"/>
            </w:tcBorders>
          </w:tcPr>
          <w:p w14:paraId="4C0BB8A9" w14:textId="77777777" w:rsidR="00FA6489" w:rsidRPr="00246FC5" w:rsidRDefault="00FA6489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5</w:t>
            </w:r>
          </w:p>
        </w:tc>
        <w:tc>
          <w:tcPr>
            <w:tcW w:w="1617" w:type="dxa"/>
            <w:tcBorders>
              <w:top w:val="single" w:sz="4" w:space="0" w:color="auto"/>
            </w:tcBorders>
          </w:tcPr>
          <w:p w14:paraId="78B7FE0A" w14:textId="77777777" w:rsidR="00FA6489" w:rsidRPr="00246FC5" w:rsidRDefault="00FA6489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0</w:t>
            </w:r>
          </w:p>
        </w:tc>
        <w:tc>
          <w:tcPr>
            <w:tcW w:w="1082" w:type="dxa"/>
            <w:tcBorders>
              <w:top w:val="single" w:sz="4" w:space="0" w:color="auto"/>
            </w:tcBorders>
          </w:tcPr>
          <w:p w14:paraId="4599ACE2" w14:textId="77777777" w:rsidR="00FA6489" w:rsidRPr="00246FC5" w:rsidRDefault="00FA6489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5</w:t>
            </w:r>
          </w:p>
        </w:tc>
        <w:tc>
          <w:tcPr>
            <w:tcW w:w="1798" w:type="dxa"/>
            <w:tcBorders>
              <w:top w:val="single" w:sz="4" w:space="0" w:color="auto"/>
            </w:tcBorders>
          </w:tcPr>
          <w:p w14:paraId="338A3FA1" w14:textId="77777777" w:rsidR="00FA6489" w:rsidRPr="00246FC5" w:rsidRDefault="00FA6489" w:rsidP="00FA6489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5.0</w:t>
            </w:r>
          </w:p>
        </w:tc>
      </w:tr>
    </w:tbl>
    <w:p w14:paraId="12DF896A" w14:textId="24A76D31" w:rsidR="007F667D" w:rsidRDefault="007F667D" w:rsidP="002A79DA">
      <w:pPr>
        <w:ind w:firstLine="720"/>
      </w:pPr>
    </w:p>
    <w:p w14:paraId="4614C7CB" w14:textId="288AF6AF" w:rsidR="007F667D" w:rsidRDefault="00850798" w:rsidP="00850798">
      <w:pPr>
        <w:tabs>
          <w:tab w:val="left" w:pos="965"/>
        </w:tabs>
      </w:pPr>
      <w:r>
        <w:tab/>
      </w:r>
    </w:p>
    <w:tbl>
      <w:tblPr>
        <w:tblStyle w:val="ListTable4-Accent6"/>
        <w:tblW w:w="14395" w:type="dxa"/>
        <w:tblLayout w:type="fixed"/>
        <w:tblLook w:val="0420" w:firstRow="1" w:lastRow="0" w:firstColumn="0" w:lastColumn="0" w:noHBand="0" w:noVBand="1"/>
      </w:tblPr>
      <w:tblGrid>
        <w:gridCol w:w="1257"/>
        <w:gridCol w:w="21"/>
        <w:gridCol w:w="1594"/>
        <w:gridCol w:w="831"/>
        <w:gridCol w:w="85"/>
        <w:gridCol w:w="526"/>
        <w:gridCol w:w="1441"/>
        <w:gridCol w:w="1172"/>
        <w:gridCol w:w="1708"/>
        <w:gridCol w:w="470"/>
        <w:gridCol w:w="240"/>
        <w:gridCol w:w="553"/>
        <w:gridCol w:w="1617"/>
        <w:gridCol w:w="1082"/>
        <w:gridCol w:w="1798"/>
      </w:tblGrid>
      <w:tr w:rsidR="00AD5E3D" w:rsidRPr="005B6FB7" w14:paraId="0A0AEE30" w14:textId="77777777" w:rsidTr="00EF4C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5" w:type="dxa"/>
            <w:gridSpan w:val="15"/>
            <w:tcBorders>
              <w:bottom w:val="single" w:sz="4" w:space="0" w:color="auto"/>
            </w:tcBorders>
          </w:tcPr>
          <w:p w14:paraId="514CCABF" w14:textId="13164002" w:rsidR="004320B7" w:rsidRPr="005B6FB7" w:rsidRDefault="00FA4EDD" w:rsidP="001E3901">
            <w:pPr>
              <w:jc w:val="center"/>
              <w:rPr>
                <w:rFonts w:cstheme="minorHAnsi"/>
                <w:b w:val="0"/>
                <w:bCs w:val="0"/>
              </w:rPr>
            </w:pPr>
            <w:r w:rsidRPr="005B6FB7">
              <w:rPr>
                <w:rFonts w:cstheme="minorHAnsi"/>
                <w:sz w:val="24"/>
              </w:rPr>
              <w:lastRenderedPageBreak/>
              <w:t>Practice-Based Learning and Improvement (PBLI)</w:t>
            </w:r>
          </w:p>
        </w:tc>
      </w:tr>
      <w:tr w:rsidR="00EF4CAF" w:rsidRPr="005B6FB7" w14:paraId="39A577FD" w14:textId="77777777" w:rsidTr="00EF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05105" w14:textId="77777777" w:rsidR="004320B7" w:rsidRPr="005B6FB7" w:rsidRDefault="004320B7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ntry</w:t>
            </w:r>
          </w:p>
        </w:tc>
        <w:tc>
          <w:tcPr>
            <w:tcW w:w="28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125C0" w14:textId="77777777" w:rsidR="004320B7" w:rsidRPr="005B6FB7" w:rsidRDefault="004320B7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arly Learne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21709" w14:textId="77777777" w:rsidR="004320B7" w:rsidRPr="005B6FB7" w:rsidRDefault="004320B7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olid Performer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A7768" w14:textId="77777777" w:rsidR="004320B7" w:rsidRPr="005B6FB7" w:rsidRDefault="004320B7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easoned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3A107" w14:textId="77777777" w:rsidR="004320B7" w:rsidRPr="005B6FB7" w:rsidRDefault="004320B7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Aspirational</w:t>
            </w:r>
          </w:p>
        </w:tc>
      </w:tr>
      <w:tr w:rsidR="00DA3196" w:rsidRPr="001E49DF" w14:paraId="2A270459" w14:textId="77777777" w:rsidTr="001E49DF">
        <w:tc>
          <w:tcPr>
            <w:tcW w:w="2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B8BC2" w14:textId="578A0532" w:rsidR="00350A17" w:rsidRPr="001E49DF" w:rsidRDefault="0030345B" w:rsidP="00872C85">
            <w:pPr>
              <w:pStyle w:val="TableParagraph"/>
              <w:numPr>
                <w:ilvl w:val="0"/>
                <w:numId w:val="2"/>
              </w:numPr>
              <w:spacing w:before="1"/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struggle </w:t>
            </w:r>
            <w:r w:rsidR="00350A17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to identify areas for </w:t>
            </w:r>
            <w:r w:rsidR="00E05FDF">
              <w:rPr>
                <w:rFonts w:asciiTheme="minorHAnsi" w:hAnsiTheme="minorHAnsi" w:cstheme="minorHAnsi"/>
                <w:sz w:val="16"/>
                <w:szCs w:val="14"/>
              </w:rPr>
              <w:t>self-improvement</w:t>
            </w:r>
            <w:r w:rsidR="00350A17" w:rsidRPr="001E49DF">
              <w:rPr>
                <w:rFonts w:asciiTheme="minorHAnsi" w:hAnsiTheme="minorHAnsi" w:cstheme="minorHAnsi"/>
                <w:sz w:val="16"/>
                <w:szCs w:val="14"/>
              </w:rPr>
              <w:t>.</w:t>
            </w:r>
          </w:p>
          <w:p w14:paraId="299D4A0D" w14:textId="0817E772" w:rsidR="00350A17" w:rsidRPr="001E49DF" w:rsidRDefault="002361F5" w:rsidP="00872C85">
            <w:pPr>
              <w:pStyle w:val="TableParagraph"/>
              <w:numPr>
                <w:ilvl w:val="0"/>
                <w:numId w:val="2"/>
              </w:numPr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m afraid to ask for feedback</w:t>
            </w:r>
          </w:p>
          <w:p w14:paraId="677A97CC" w14:textId="77777777" w:rsidR="004320B7" w:rsidRPr="001E49DF" w:rsidRDefault="002361F5" w:rsidP="00872C85">
            <w:pPr>
              <w:pStyle w:val="TableParagraph"/>
              <w:numPr>
                <w:ilvl w:val="0"/>
                <w:numId w:val="2"/>
              </w:numPr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k</w:t>
            </w:r>
            <w:r w:rsidR="00350A17" w:rsidRPr="001E49DF">
              <w:rPr>
                <w:rFonts w:asciiTheme="minorHAnsi" w:hAnsiTheme="minorHAnsi" w:cstheme="minorHAnsi"/>
                <w:sz w:val="16"/>
                <w:szCs w:val="14"/>
              </w:rPr>
              <w:t>now residents and faculty by name.</w:t>
            </w:r>
          </w:p>
          <w:p w14:paraId="1559B80F" w14:textId="6E1C9448" w:rsidR="008A7A2C" w:rsidRPr="001E49DF" w:rsidRDefault="008A7A2C" w:rsidP="00B4134F">
            <w:pPr>
              <w:pStyle w:val="TableParagraph"/>
              <w:ind w:left="154" w:right="74"/>
              <w:rPr>
                <w:rFonts w:asciiTheme="minorHAnsi" w:hAnsiTheme="minorHAnsi" w:cstheme="minorHAnsi"/>
                <w:sz w:val="16"/>
                <w:szCs w:val="14"/>
              </w:rPr>
            </w:pPr>
          </w:p>
        </w:tc>
        <w:tc>
          <w:tcPr>
            <w:tcW w:w="28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D7CF" w14:textId="5CF887B8" w:rsidR="00727A59" w:rsidRPr="001E49DF" w:rsidRDefault="008A7A2C" w:rsidP="00872C85">
            <w:pPr>
              <w:pStyle w:val="TableParagraph"/>
              <w:numPr>
                <w:ilvl w:val="0"/>
                <w:numId w:val="2"/>
              </w:numPr>
              <w:spacing w:before="1" w:line="242" w:lineRule="auto"/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sometimes miss</w:t>
            </w:r>
            <w:r w:rsidR="00727A5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opportunities for self-improvement.</w:t>
            </w:r>
          </w:p>
          <w:p w14:paraId="3CD73381" w14:textId="5DDD6EC7" w:rsidR="004320B7" w:rsidRPr="001E49DF" w:rsidRDefault="008A7A2C" w:rsidP="00872C85">
            <w:pPr>
              <w:pStyle w:val="TableParagraph"/>
              <w:numPr>
                <w:ilvl w:val="0"/>
                <w:numId w:val="2"/>
              </w:numPr>
              <w:spacing w:before="1"/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u</w:t>
            </w:r>
            <w:r w:rsidR="00727A59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nderstand the value of feedback but </w:t>
            </w:r>
            <w:r w:rsidR="00E05FDF">
              <w:rPr>
                <w:rFonts w:asciiTheme="minorHAnsi" w:hAnsiTheme="minorHAnsi" w:cstheme="minorHAnsi"/>
                <w:sz w:val="16"/>
                <w:szCs w:val="14"/>
              </w:rPr>
              <w:t xml:space="preserve">am </w:t>
            </w:r>
            <w:r w:rsidR="00727A59" w:rsidRPr="001E49DF">
              <w:rPr>
                <w:rFonts w:asciiTheme="minorHAnsi" w:hAnsiTheme="minorHAnsi" w:cstheme="minorHAnsi"/>
                <w:sz w:val="16"/>
                <w:szCs w:val="14"/>
              </w:rPr>
              <w:t>not sure of how to solicit it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or am afraid to see it.</w:t>
            </w:r>
          </w:p>
          <w:p w14:paraId="2FBA4D1B" w14:textId="59717EEC" w:rsidR="00C60100" w:rsidRPr="001E49DF" w:rsidRDefault="00C60100" w:rsidP="00B4134F">
            <w:pPr>
              <w:pStyle w:val="TableParagraph"/>
              <w:spacing w:before="1"/>
              <w:ind w:left="-26" w:right="74"/>
              <w:rPr>
                <w:rFonts w:asciiTheme="minorHAnsi" w:hAnsiTheme="minorHAnsi" w:cstheme="minorHAnsi"/>
                <w:sz w:val="16"/>
                <w:szCs w:val="1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B2BBB" w14:textId="0F727131" w:rsidR="00F0607D" w:rsidRPr="001E49DF" w:rsidRDefault="00A444AA" w:rsidP="00872C85">
            <w:pPr>
              <w:pStyle w:val="TableParagraph"/>
              <w:numPr>
                <w:ilvl w:val="0"/>
                <w:numId w:val="2"/>
              </w:numPr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s</w:t>
            </w:r>
            <w:r w:rsidR="00F0607D" w:rsidRPr="001E49DF">
              <w:rPr>
                <w:rFonts w:asciiTheme="minorHAnsi" w:hAnsiTheme="minorHAnsi" w:cstheme="minorHAnsi"/>
                <w:sz w:val="16"/>
                <w:szCs w:val="14"/>
              </w:rPr>
              <w:t>olicit feedback from supervisors.</w:t>
            </w:r>
          </w:p>
          <w:p w14:paraId="1C49B1BA" w14:textId="6AE21F57" w:rsidR="00F0607D" w:rsidRPr="001E49DF" w:rsidRDefault="00A444AA" w:rsidP="00872C85">
            <w:pPr>
              <w:pStyle w:val="TableParagraph"/>
              <w:numPr>
                <w:ilvl w:val="0"/>
                <w:numId w:val="2"/>
              </w:numPr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s</w:t>
            </w:r>
            <w:r w:rsidR="00F0607D" w:rsidRPr="001E49DF">
              <w:rPr>
                <w:rFonts w:asciiTheme="minorHAnsi" w:hAnsiTheme="minorHAnsi" w:cstheme="minorHAnsi"/>
                <w:sz w:val="16"/>
                <w:szCs w:val="14"/>
              </w:rPr>
              <w:t>olicit input and interpretation of new policies</w:t>
            </w:r>
            <w:r w:rsidR="00794907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, </w:t>
            </w:r>
            <w:r w:rsidR="00F0607D" w:rsidRPr="001E49DF">
              <w:rPr>
                <w:rFonts w:asciiTheme="minorHAnsi" w:hAnsiTheme="minorHAnsi" w:cstheme="minorHAnsi"/>
                <w:sz w:val="16"/>
                <w:szCs w:val="14"/>
              </w:rPr>
              <w:t>procedures</w:t>
            </w:r>
            <w:r w:rsidR="00794907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, and </w:t>
            </w:r>
            <w:r w:rsidR="00F0607D" w:rsidRPr="001E49DF">
              <w:rPr>
                <w:rFonts w:asciiTheme="minorHAnsi" w:hAnsiTheme="minorHAnsi" w:cstheme="minorHAnsi"/>
                <w:sz w:val="16"/>
                <w:szCs w:val="14"/>
              </w:rPr>
              <w:t>program requ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</w:t>
            </w:r>
            <w:r w:rsidR="00F0607D" w:rsidRPr="001E49DF">
              <w:rPr>
                <w:rFonts w:asciiTheme="minorHAnsi" w:hAnsiTheme="minorHAnsi" w:cstheme="minorHAnsi"/>
                <w:sz w:val="16"/>
                <w:szCs w:val="14"/>
              </w:rPr>
              <w:t>rements.</w:t>
            </w:r>
          </w:p>
          <w:p w14:paraId="34E15487" w14:textId="77777777" w:rsidR="002C512C" w:rsidRPr="0076240B" w:rsidRDefault="002C512C" w:rsidP="00872C85">
            <w:pPr>
              <w:pStyle w:val="TableParagraph"/>
              <w:numPr>
                <w:ilvl w:val="0"/>
                <w:numId w:val="2"/>
              </w:numPr>
              <w:spacing w:before="2"/>
              <w:ind w:left="154" w:right="74" w:hanging="180"/>
              <w:rPr>
                <w:rFonts w:asciiTheme="minorHAnsi" w:hAnsiTheme="minorHAnsi" w:cstheme="minorHAnsi"/>
                <w:i/>
                <w:iCs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develop </w:t>
            </w:r>
            <w:r w:rsidR="00452968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annual professional 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goals and processes for achieving them </w:t>
            </w:r>
          </w:p>
          <w:p w14:paraId="39FB51A5" w14:textId="76A4D905" w:rsidR="0076240B" w:rsidRPr="0076240B" w:rsidRDefault="0076240B" w:rsidP="00B4134F">
            <w:pPr>
              <w:pStyle w:val="TableParagraph"/>
              <w:spacing w:before="2"/>
              <w:ind w:left="154" w:right="74"/>
              <w:rPr>
                <w:rFonts w:asciiTheme="minorHAnsi" w:hAnsiTheme="minorHAnsi" w:cstheme="minorHAnsi"/>
                <w:i/>
                <w:iCs/>
                <w:sz w:val="16"/>
                <w:szCs w:val="14"/>
              </w:rPr>
            </w:pP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39DDF" w14:textId="01AEB3BB" w:rsidR="00D7672F" w:rsidRPr="001E49DF" w:rsidRDefault="00772A99" w:rsidP="00872C85">
            <w:pPr>
              <w:pStyle w:val="TableParagraph"/>
              <w:numPr>
                <w:ilvl w:val="0"/>
                <w:numId w:val="2"/>
              </w:numPr>
              <w:spacing w:before="1"/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self-reflect regularly.</w:t>
            </w:r>
          </w:p>
          <w:p w14:paraId="6CEC3D70" w14:textId="7B816E2F" w:rsidR="00D7672F" w:rsidRPr="001E49DF" w:rsidRDefault="007B1DB5" w:rsidP="00872C85">
            <w:pPr>
              <w:pStyle w:val="TableParagraph"/>
              <w:numPr>
                <w:ilvl w:val="0"/>
                <w:numId w:val="2"/>
              </w:numPr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s</w:t>
            </w:r>
            <w:r w:rsidR="00D7672F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olicit feedback from all team members; 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</w:t>
            </w:r>
            <w:r w:rsidR="00D7672F" w:rsidRPr="001E49DF">
              <w:rPr>
                <w:rFonts w:asciiTheme="minorHAnsi" w:hAnsiTheme="minorHAnsi" w:cstheme="minorHAnsi"/>
                <w:sz w:val="16"/>
                <w:szCs w:val="14"/>
              </w:rPr>
              <w:t>accept constructive feedback and tr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y</w:t>
            </w:r>
            <w:r w:rsidR="00D7672F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to incorporate that feedback.</w:t>
            </w:r>
          </w:p>
          <w:p w14:paraId="3DFDF231" w14:textId="605D4545" w:rsidR="00D7672F" w:rsidRPr="001E49DF" w:rsidRDefault="007B1DB5" w:rsidP="00872C85">
            <w:pPr>
              <w:pStyle w:val="TableParagraph"/>
              <w:numPr>
                <w:ilvl w:val="0"/>
                <w:numId w:val="2"/>
              </w:numPr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k</w:t>
            </w:r>
            <w:r w:rsidR="00D7672F" w:rsidRPr="001E49DF">
              <w:rPr>
                <w:rFonts w:asciiTheme="minorHAnsi" w:hAnsiTheme="minorHAnsi" w:cstheme="minorHAnsi"/>
                <w:sz w:val="16"/>
                <w:szCs w:val="14"/>
              </w:rPr>
              <w:t>now</w:t>
            </w: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my</w:t>
            </w:r>
            <w:r w:rsidR="00D7672F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limitations and when to ask for help.</w:t>
            </w:r>
          </w:p>
          <w:p w14:paraId="45817D1C" w14:textId="14BBE924" w:rsidR="004320B7" w:rsidRPr="001E49DF" w:rsidRDefault="004320B7" w:rsidP="00B4134F">
            <w:pPr>
              <w:pStyle w:val="TableParagraph"/>
              <w:spacing w:before="2"/>
              <w:ind w:left="154" w:right="74"/>
              <w:rPr>
                <w:rFonts w:asciiTheme="minorHAnsi" w:hAnsiTheme="minorHAnsi" w:cstheme="minorHAnsi"/>
                <w:i/>
                <w:iCs/>
                <w:sz w:val="16"/>
                <w:szCs w:val="1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16C3" w14:textId="081D6EFA" w:rsidR="00DA3196" w:rsidRPr="001E49DF" w:rsidRDefault="007B1DB5" w:rsidP="00872C85">
            <w:pPr>
              <w:pStyle w:val="TableParagraph"/>
              <w:numPr>
                <w:ilvl w:val="0"/>
                <w:numId w:val="2"/>
              </w:numPr>
              <w:spacing w:before="1"/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s</w:t>
            </w:r>
            <w:r w:rsidR="00DA3196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eek external validation on </w:t>
            </w:r>
            <w:r w:rsidR="00E05FDF">
              <w:rPr>
                <w:rFonts w:asciiTheme="minorHAnsi" w:hAnsiTheme="minorHAnsi" w:cstheme="minorHAnsi"/>
                <w:sz w:val="16"/>
                <w:szCs w:val="14"/>
              </w:rPr>
              <w:t>self-reflection</w:t>
            </w:r>
            <w:r w:rsidR="00DA3196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to improve job performance.</w:t>
            </w:r>
          </w:p>
          <w:p w14:paraId="101B12B5" w14:textId="7776064F" w:rsidR="00DA3196" w:rsidRPr="001E49DF" w:rsidRDefault="007B1DB5" w:rsidP="00872C85">
            <w:pPr>
              <w:pStyle w:val="TableParagraph"/>
              <w:numPr>
                <w:ilvl w:val="0"/>
                <w:numId w:val="2"/>
              </w:numPr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</w:t>
            </w:r>
            <w:proofErr w:type="gramStart"/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am </w:t>
            </w:r>
            <w:r w:rsidR="00872C85" w:rsidRPr="001E49DF">
              <w:rPr>
                <w:rFonts w:asciiTheme="minorHAnsi" w:hAnsiTheme="minorHAnsi" w:cstheme="minorHAnsi"/>
                <w:sz w:val="16"/>
                <w:szCs w:val="14"/>
              </w:rPr>
              <w:t>a</w:t>
            </w:r>
            <w:r w:rsidR="00DA3196" w:rsidRPr="001E49DF">
              <w:rPr>
                <w:rFonts w:asciiTheme="minorHAnsi" w:hAnsiTheme="minorHAnsi" w:cstheme="minorHAnsi"/>
                <w:sz w:val="16"/>
                <w:szCs w:val="14"/>
              </w:rPr>
              <w:t>ble to</w:t>
            </w:r>
            <w:proofErr w:type="gramEnd"/>
            <w:r w:rsidR="00DA3196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reconcile conflicting feedback; incorporate</w:t>
            </w:r>
            <w:r w:rsidR="00B3338B">
              <w:rPr>
                <w:rFonts w:asciiTheme="minorHAnsi" w:hAnsiTheme="minorHAnsi" w:cstheme="minorHAnsi"/>
                <w:sz w:val="16"/>
                <w:szCs w:val="14"/>
              </w:rPr>
              <w:t xml:space="preserve"> </w:t>
            </w:r>
            <w:r w:rsidR="00DA3196" w:rsidRPr="001E49DF">
              <w:rPr>
                <w:rFonts w:asciiTheme="minorHAnsi" w:hAnsiTheme="minorHAnsi" w:cstheme="minorHAnsi"/>
                <w:sz w:val="16"/>
                <w:szCs w:val="14"/>
              </w:rPr>
              <w:t>solicited and unsolicited feedback.</w:t>
            </w:r>
          </w:p>
          <w:p w14:paraId="79A95163" w14:textId="4777D300" w:rsidR="00DA3196" w:rsidRPr="001E49DF" w:rsidRDefault="00872C85" w:rsidP="00872C85">
            <w:pPr>
              <w:pStyle w:val="TableParagraph"/>
              <w:numPr>
                <w:ilvl w:val="0"/>
                <w:numId w:val="2"/>
              </w:numPr>
              <w:ind w:left="154" w:right="74" w:hanging="180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m a</w:t>
            </w:r>
            <w:r w:rsidR="00DA3196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resource for guidance regarding new policies/ procedures/ program requirements.</w:t>
            </w:r>
          </w:p>
          <w:p w14:paraId="143AADB7" w14:textId="07EBD96E" w:rsidR="004320B7" w:rsidRPr="001E49DF" w:rsidRDefault="004320B7" w:rsidP="00B4134F">
            <w:pPr>
              <w:pStyle w:val="ListParagraph"/>
              <w:ind w:left="154" w:right="74"/>
              <w:rPr>
                <w:rFonts w:cstheme="minorHAnsi"/>
                <w:i/>
                <w:iCs/>
                <w:sz w:val="16"/>
                <w:szCs w:val="14"/>
              </w:rPr>
            </w:pPr>
          </w:p>
        </w:tc>
      </w:tr>
      <w:tr w:rsidR="00EF4CAF" w:rsidRPr="00246FC5" w14:paraId="67F00CFD" w14:textId="77777777" w:rsidTr="001E4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DE8D05" w14:textId="77777777" w:rsidR="004320B7" w:rsidRPr="00246FC5" w:rsidRDefault="004320B7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0.5</w:t>
            </w:r>
          </w:p>
        </w:tc>
        <w:tc>
          <w:tcPr>
            <w:tcW w:w="161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D4C59E" w14:textId="77777777" w:rsidR="004320B7" w:rsidRPr="00246FC5" w:rsidRDefault="004320B7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0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</w:tcPr>
          <w:p w14:paraId="3EAE1F35" w14:textId="77777777" w:rsidR="004320B7" w:rsidRPr="00246FC5" w:rsidRDefault="004320B7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5</w:t>
            </w:r>
          </w:p>
        </w:tc>
        <w:tc>
          <w:tcPr>
            <w:tcW w:w="205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8F001CE" w14:textId="0F35BBCE" w:rsidR="004320B7" w:rsidRPr="00246FC5" w:rsidRDefault="00AD5E3D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0</w:t>
            </w:r>
          </w:p>
        </w:tc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6A821599" w14:textId="77777777" w:rsidR="004320B7" w:rsidRPr="00246FC5" w:rsidRDefault="004320B7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5</w:t>
            </w:r>
          </w:p>
        </w:tc>
        <w:tc>
          <w:tcPr>
            <w:tcW w:w="1708" w:type="dxa"/>
            <w:tcBorders>
              <w:top w:val="single" w:sz="4" w:space="0" w:color="auto"/>
              <w:bottom w:val="single" w:sz="4" w:space="0" w:color="auto"/>
            </w:tcBorders>
          </w:tcPr>
          <w:p w14:paraId="1B837FA7" w14:textId="77777777" w:rsidR="004320B7" w:rsidRPr="00246FC5" w:rsidRDefault="004320B7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0</w:t>
            </w:r>
          </w:p>
        </w:tc>
        <w:tc>
          <w:tcPr>
            <w:tcW w:w="7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C4E0D1" w14:textId="77777777" w:rsidR="004320B7" w:rsidRPr="00246FC5" w:rsidRDefault="004320B7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5</w:t>
            </w:r>
          </w:p>
        </w:tc>
        <w:tc>
          <w:tcPr>
            <w:tcW w:w="21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1F17FC8" w14:textId="77777777" w:rsidR="004320B7" w:rsidRPr="00246FC5" w:rsidRDefault="004320B7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0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</w:tcPr>
          <w:p w14:paraId="28BFC492" w14:textId="77777777" w:rsidR="004320B7" w:rsidRPr="00246FC5" w:rsidRDefault="004320B7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5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4CF42" w14:textId="77777777" w:rsidR="004320B7" w:rsidRPr="00246FC5" w:rsidRDefault="004320B7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5.0</w:t>
            </w:r>
          </w:p>
        </w:tc>
      </w:tr>
      <w:tr w:rsidR="00AD5E3D" w:rsidRPr="005B6FB7" w14:paraId="215E879C" w14:textId="77777777" w:rsidTr="001E49DF">
        <w:tc>
          <w:tcPr>
            <w:tcW w:w="14395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70AD47" w:themeFill="accent6"/>
          </w:tcPr>
          <w:p w14:paraId="63A08D6D" w14:textId="5B9942BE" w:rsidR="00CB2D48" w:rsidRPr="005B6FB7" w:rsidRDefault="00CB2D48" w:rsidP="001E3901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5B6FB7">
              <w:rPr>
                <w:rFonts w:cstheme="minorHAnsi"/>
                <w:b/>
                <w:color w:val="FFFFFF" w:themeColor="background1"/>
                <w:sz w:val="24"/>
              </w:rPr>
              <w:t>Professionalism (PROF)</w:t>
            </w:r>
          </w:p>
        </w:tc>
      </w:tr>
      <w:tr w:rsidR="00EF4CAF" w:rsidRPr="005B6FB7" w14:paraId="26D15B4F" w14:textId="77777777" w:rsidTr="00EF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2C8F" w14:textId="77777777" w:rsidR="00CB2D48" w:rsidRPr="005B6FB7" w:rsidRDefault="00CB2D48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ntry</w:t>
            </w:r>
          </w:p>
        </w:tc>
        <w:tc>
          <w:tcPr>
            <w:tcW w:w="28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B4F55" w14:textId="77777777" w:rsidR="00CB2D48" w:rsidRPr="005B6FB7" w:rsidRDefault="00CB2D48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arly Learne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F1A23" w14:textId="77777777" w:rsidR="00CB2D48" w:rsidRPr="005B6FB7" w:rsidRDefault="00CB2D48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olid Performer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A9BA3" w14:textId="77777777" w:rsidR="00CB2D48" w:rsidRPr="005B6FB7" w:rsidRDefault="00CB2D48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Seasoned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9DD9" w14:textId="77777777" w:rsidR="00CB2D48" w:rsidRPr="005B6FB7" w:rsidRDefault="00CB2D48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Aspirational</w:t>
            </w:r>
          </w:p>
        </w:tc>
      </w:tr>
      <w:tr w:rsidR="00137469" w:rsidRPr="001E49DF" w14:paraId="471C84E4" w14:textId="77777777" w:rsidTr="00EF4CAF">
        <w:tc>
          <w:tcPr>
            <w:tcW w:w="2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6B5C" w14:textId="71562B7E" w:rsidR="00927298" w:rsidRPr="001E49DF" w:rsidRDefault="00B526D6" w:rsidP="00B526D6">
            <w:pPr>
              <w:pStyle w:val="TableParagraph"/>
              <w:numPr>
                <w:ilvl w:val="0"/>
                <w:numId w:val="1"/>
              </w:numPr>
              <w:spacing w:before="1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am </w:t>
            </w:r>
            <w:r w:rsidR="00927298" w:rsidRPr="001E49DF">
              <w:rPr>
                <w:rFonts w:asciiTheme="minorHAnsi" w:hAnsiTheme="minorHAnsi" w:cstheme="minorHAnsi"/>
                <w:sz w:val="16"/>
                <w:szCs w:val="14"/>
              </w:rPr>
              <w:t>learning the responsibilities expected of a Coordinator.</w:t>
            </w:r>
          </w:p>
          <w:p w14:paraId="06FE99F1" w14:textId="2E9D3796" w:rsidR="00927298" w:rsidRPr="001E49DF" w:rsidRDefault="00B526D6" w:rsidP="00B526D6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am developing an understanding of </w:t>
            </w:r>
            <w:r w:rsidR="00927298" w:rsidRPr="001E49DF">
              <w:rPr>
                <w:rFonts w:asciiTheme="minorHAnsi" w:hAnsiTheme="minorHAnsi" w:cstheme="minorHAnsi"/>
                <w:sz w:val="16"/>
                <w:szCs w:val="14"/>
              </w:rPr>
              <w:t>the unique needs of trainees in the world of GME.</w:t>
            </w:r>
          </w:p>
          <w:p w14:paraId="57BEDFCC" w14:textId="7445F612" w:rsidR="00927298" w:rsidRPr="001E49DF" w:rsidRDefault="00B526D6" w:rsidP="00B526D6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k</w:t>
            </w:r>
            <w:r w:rsidR="00927298" w:rsidRPr="001E49DF">
              <w:rPr>
                <w:rFonts w:asciiTheme="minorHAnsi" w:hAnsiTheme="minorHAnsi" w:cstheme="minorHAnsi"/>
                <w:sz w:val="16"/>
                <w:szCs w:val="14"/>
              </w:rPr>
              <w:t>now where to locate basic program files/systems.</w:t>
            </w:r>
          </w:p>
          <w:p w14:paraId="37D5563C" w14:textId="326004E2" w:rsidR="00CB2D48" w:rsidRPr="001E49DF" w:rsidRDefault="00B526D6" w:rsidP="00B526D6">
            <w:pPr>
              <w:pStyle w:val="ListParagraph"/>
              <w:numPr>
                <w:ilvl w:val="0"/>
                <w:numId w:val="1"/>
              </w:numPr>
              <w:ind w:left="154" w:right="7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 xml:space="preserve">I am learning to </w:t>
            </w:r>
            <w:r w:rsidR="00927298" w:rsidRPr="001E49DF">
              <w:rPr>
                <w:rFonts w:cstheme="minorHAnsi"/>
                <w:sz w:val="16"/>
                <w:szCs w:val="14"/>
              </w:rPr>
              <w:t xml:space="preserve">identify situations that may trigger </w:t>
            </w:r>
            <w:r w:rsidRPr="001E49DF">
              <w:rPr>
                <w:rFonts w:cstheme="minorHAnsi"/>
                <w:sz w:val="16"/>
                <w:szCs w:val="14"/>
              </w:rPr>
              <w:t xml:space="preserve">strong </w:t>
            </w:r>
            <w:r w:rsidR="00927298" w:rsidRPr="001E49DF">
              <w:rPr>
                <w:rFonts w:cstheme="minorHAnsi"/>
                <w:sz w:val="16"/>
                <w:szCs w:val="14"/>
              </w:rPr>
              <w:t>emotions or reactions</w:t>
            </w:r>
            <w:r w:rsidRPr="001E49DF">
              <w:rPr>
                <w:rFonts w:cstheme="minorHAnsi"/>
                <w:sz w:val="16"/>
                <w:szCs w:val="14"/>
              </w:rPr>
              <w:t>.</w:t>
            </w:r>
          </w:p>
        </w:tc>
        <w:tc>
          <w:tcPr>
            <w:tcW w:w="28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EB1BD" w14:textId="5C45E3A7" w:rsidR="002031A0" w:rsidRPr="001E49DF" w:rsidRDefault="00B526D6" w:rsidP="007E2287">
            <w:pPr>
              <w:pStyle w:val="TableParagraph"/>
              <w:numPr>
                <w:ilvl w:val="0"/>
                <w:numId w:val="1"/>
              </w:numPr>
              <w:spacing w:before="1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c</w:t>
            </w:r>
            <w:r w:rsidR="002031A0" w:rsidRPr="001E49DF">
              <w:rPr>
                <w:rFonts w:asciiTheme="minorHAnsi" w:hAnsiTheme="minorHAnsi" w:cstheme="minorHAnsi"/>
                <w:sz w:val="16"/>
                <w:szCs w:val="14"/>
              </w:rPr>
              <w:t>omplete tasks and assignments when directed by others and with reminders.</w:t>
            </w:r>
          </w:p>
          <w:p w14:paraId="66C59D63" w14:textId="44A919E8" w:rsidR="002031A0" w:rsidRPr="001E49DF" w:rsidRDefault="00B526D6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am i</w:t>
            </w:r>
            <w:r w:rsidR="002031A0" w:rsidRPr="001E49DF">
              <w:rPr>
                <w:rFonts w:asciiTheme="minorHAnsi" w:hAnsiTheme="minorHAnsi" w:cstheme="minorHAnsi"/>
                <w:sz w:val="16"/>
                <w:szCs w:val="14"/>
              </w:rPr>
              <w:t>nconsistent with responsiveness to needs of trainees and others.</w:t>
            </w:r>
          </w:p>
          <w:p w14:paraId="4633D760" w14:textId="23441546" w:rsidR="002031A0" w:rsidRPr="001E49DF" w:rsidRDefault="00B526D6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p</w:t>
            </w:r>
            <w:r w:rsidR="002031A0" w:rsidRPr="001E49DF">
              <w:rPr>
                <w:rFonts w:asciiTheme="minorHAnsi" w:hAnsiTheme="minorHAnsi" w:cstheme="minorHAnsi"/>
                <w:sz w:val="16"/>
                <w:szCs w:val="14"/>
              </w:rPr>
              <w:t>ractice confidentiality.</w:t>
            </w:r>
          </w:p>
          <w:p w14:paraId="4DDA53BE" w14:textId="56AB2F0D" w:rsidR="002031A0" w:rsidRPr="001E49DF" w:rsidRDefault="00B526D6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have</w:t>
            </w:r>
            <w:r w:rsidR="002031A0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an organization system and use it effectively.</w:t>
            </w:r>
          </w:p>
          <w:p w14:paraId="3221FAF5" w14:textId="3918DABA" w:rsidR="00CB2D48" w:rsidRPr="001E49DF" w:rsidRDefault="00B526D6" w:rsidP="007E2287">
            <w:pPr>
              <w:pStyle w:val="ListParagraph"/>
              <w:numPr>
                <w:ilvl w:val="0"/>
                <w:numId w:val="1"/>
              </w:numPr>
              <w:ind w:left="154" w:right="7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am</w:t>
            </w:r>
            <w:r w:rsidR="002031A0" w:rsidRPr="001E49DF">
              <w:rPr>
                <w:rFonts w:cstheme="minorHAnsi"/>
                <w:sz w:val="16"/>
                <w:szCs w:val="14"/>
              </w:rPr>
              <w:t xml:space="preserve"> learning how emotions can affect individual and team performance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A80B3" w14:textId="4AF9507F" w:rsidR="00F866B7" w:rsidRPr="000F3FCE" w:rsidRDefault="00B526D6" w:rsidP="007E2287">
            <w:pPr>
              <w:pStyle w:val="TableParagraph"/>
              <w:numPr>
                <w:ilvl w:val="0"/>
                <w:numId w:val="1"/>
              </w:numPr>
              <w:spacing w:before="1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c</w:t>
            </w:r>
            <w:r w:rsidR="00F866B7" w:rsidRPr="000F3FCE">
              <w:rPr>
                <w:rFonts w:asciiTheme="minorHAnsi" w:hAnsiTheme="minorHAnsi" w:cstheme="minorHAnsi"/>
                <w:sz w:val="16"/>
                <w:szCs w:val="14"/>
              </w:rPr>
              <w:t>omplete major tasks and assignments by deadlines without being directed and with minimal reminders.</w:t>
            </w:r>
          </w:p>
          <w:p w14:paraId="11A83E07" w14:textId="74E3548F" w:rsidR="00F866B7" w:rsidRPr="000F3FCE" w:rsidRDefault="00B526D6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am r</w:t>
            </w:r>
            <w:r w:rsidR="00F866B7" w:rsidRPr="000F3FCE">
              <w:rPr>
                <w:rFonts w:asciiTheme="minorHAnsi" w:hAnsiTheme="minorHAnsi" w:cstheme="minorHAnsi"/>
                <w:sz w:val="16"/>
                <w:szCs w:val="14"/>
              </w:rPr>
              <w:t>esponsive to needs of others without prompting.</w:t>
            </w:r>
          </w:p>
          <w:p w14:paraId="7E6054B3" w14:textId="6D2348B0" w:rsidR="00F866B7" w:rsidRPr="000F3FCE" w:rsidRDefault="00B526D6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i</w:t>
            </w:r>
            <w:r w:rsidR="00F866B7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nstruct </w:t>
            </w:r>
            <w:r w:rsidR="00C63B37">
              <w:rPr>
                <w:rFonts w:asciiTheme="minorHAnsi" w:hAnsiTheme="minorHAnsi" w:cstheme="minorHAnsi"/>
                <w:sz w:val="16"/>
                <w:szCs w:val="14"/>
              </w:rPr>
              <w:t>others</w:t>
            </w:r>
            <w:r w:rsidR="00F866B7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 in confidentiality.</w:t>
            </w:r>
          </w:p>
          <w:p w14:paraId="509E6624" w14:textId="041D13B8" w:rsidR="00F866B7" w:rsidRPr="000F3FCE" w:rsidRDefault="00B526D6" w:rsidP="00B526D6">
            <w:pPr>
              <w:pStyle w:val="TableParagraph"/>
              <w:numPr>
                <w:ilvl w:val="0"/>
                <w:numId w:val="1"/>
              </w:numPr>
              <w:ind w:left="158" w:right="72" w:hanging="158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p</w:t>
            </w:r>
            <w:r w:rsidR="00F866B7" w:rsidRPr="000F3FCE">
              <w:rPr>
                <w:rFonts w:asciiTheme="minorHAnsi" w:hAnsiTheme="minorHAnsi" w:cstheme="minorHAnsi"/>
                <w:sz w:val="16"/>
                <w:szCs w:val="14"/>
              </w:rPr>
              <w:t>articipate on a GME Committee</w:t>
            </w: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 at the Sponsoring Institution level</w:t>
            </w:r>
            <w:r w:rsidR="00F866B7" w:rsidRPr="000F3FCE">
              <w:rPr>
                <w:rFonts w:asciiTheme="minorHAnsi" w:hAnsiTheme="minorHAnsi" w:cstheme="minorHAnsi"/>
                <w:sz w:val="16"/>
                <w:szCs w:val="14"/>
              </w:rPr>
              <w:t>.</w:t>
            </w:r>
          </w:p>
          <w:p w14:paraId="0AB5C47A" w14:textId="3F0D234D" w:rsidR="00CB2D48" w:rsidRPr="000F3FCE" w:rsidRDefault="00B526D6" w:rsidP="007E2287">
            <w:pPr>
              <w:pStyle w:val="TableParagraph"/>
              <w:numPr>
                <w:ilvl w:val="0"/>
                <w:numId w:val="1"/>
              </w:numPr>
              <w:spacing w:before="2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am c</w:t>
            </w:r>
            <w:r w:rsidR="00F866B7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onsistent in taking steps to monitor </w:t>
            </w:r>
            <w:r w:rsidR="00C63B37">
              <w:rPr>
                <w:rFonts w:asciiTheme="minorHAnsi" w:hAnsiTheme="minorHAnsi" w:cstheme="minorHAnsi"/>
                <w:sz w:val="16"/>
                <w:szCs w:val="14"/>
              </w:rPr>
              <w:t xml:space="preserve">my </w:t>
            </w:r>
            <w:r w:rsidR="00F866B7" w:rsidRPr="000F3FCE">
              <w:rPr>
                <w:rFonts w:asciiTheme="minorHAnsi" w:hAnsiTheme="minorHAnsi" w:cstheme="minorHAnsi"/>
                <w:sz w:val="16"/>
                <w:szCs w:val="14"/>
              </w:rPr>
              <w:t>own behaviors.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03583" w14:textId="106CB43F" w:rsidR="00150423" w:rsidRPr="000F3FCE" w:rsidRDefault="00B526D6" w:rsidP="007E2287">
            <w:pPr>
              <w:pStyle w:val="TableParagraph"/>
              <w:numPr>
                <w:ilvl w:val="0"/>
                <w:numId w:val="1"/>
              </w:numPr>
              <w:spacing w:before="1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c</w:t>
            </w:r>
            <w:r w:rsidR="00150423" w:rsidRPr="000F3FCE">
              <w:rPr>
                <w:rFonts w:asciiTheme="minorHAnsi" w:hAnsiTheme="minorHAnsi" w:cstheme="minorHAnsi"/>
                <w:sz w:val="16"/>
                <w:szCs w:val="14"/>
              </w:rPr>
              <w:t>omplete all tasks and duties independently.</w:t>
            </w:r>
          </w:p>
          <w:p w14:paraId="7A41D12E" w14:textId="41855F3E" w:rsidR="00150423" w:rsidRPr="000F3FCE" w:rsidRDefault="00B526D6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a</w:t>
            </w:r>
            <w:r w:rsidR="00150423" w:rsidRPr="000F3FCE">
              <w:rPr>
                <w:rFonts w:asciiTheme="minorHAnsi" w:hAnsiTheme="minorHAnsi" w:cstheme="minorHAnsi"/>
                <w:sz w:val="16"/>
                <w:szCs w:val="14"/>
              </w:rPr>
              <w:t>nticipate needs of others (even those of a confrontational nature).</w:t>
            </w:r>
          </w:p>
          <w:p w14:paraId="4A02D5CF" w14:textId="0D224D1E" w:rsidR="00150423" w:rsidRPr="000F3FCE" w:rsidRDefault="00277F64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m</w:t>
            </w:r>
            <w:r w:rsidR="00150423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onitor </w:t>
            </w:r>
            <w:r w:rsidR="00A734DD">
              <w:rPr>
                <w:rFonts w:asciiTheme="minorHAnsi" w:hAnsiTheme="minorHAnsi" w:cstheme="minorHAnsi"/>
                <w:sz w:val="16"/>
                <w:szCs w:val="14"/>
              </w:rPr>
              <w:t xml:space="preserve">the </w:t>
            </w:r>
            <w:r w:rsidR="00150423" w:rsidRPr="000F3FCE">
              <w:rPr>
                <w:rFonts w:asciiTheme="minorHAnsi" w:hAnsiTheme="minorHAnsi" w:cstheme="minorHAnsi"/>
                <w:sz w:val="16"/>
                <w:szCs w:val="14"/>
              </w:rPr>
              <w:t>confidentiality of others.</w:t>
            </w:r>
          </w:p>
          <w:p w14:paraId="69D14907" w14:textId="25007037" w:rsidR="00150423" w:rsidRPr="000F3FCE" w:rsidRDefault="00277F64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have</w:t>
            </w:r>
            <w:r w:rsidR="00150423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 </w:t>
            </w:r>
            <w:r w:rsidR="00C7165D">
              <w:rPr>
                <w:rFonts w:asciiTheme="minorHAnsi" w:hAnsiTheme="minorHAnsi" w:cstheme="minorHAnsi"/>
                <w:sz w:val="16"/>
                <w:szCs w:val="14"/>
              </w:rPr>
              <w:t xml:space="preserve">volunteered </w:t>
            </w:r>
            <w:r w:rsidR="00150423" w:rsidRPr="000F3FCE">
              <w:rPr>
                <w:rFonts w:asciiTheme="minorHAnsi" w:hAnsiTheme="minorHAnsi" w:cstheme="minorHAnsi"/>
                <w:sz w:val="16"/>
                <w:szCs w:val="14"/>
              </w:rPr>
              <w:t>to be a mentor to a new Coordinator.</w:t>
            </w:r>
          </w:p>
          <w:p w14:paraId="3A10ED6D" w14:textId="55B977B8" w:rsidR="00CB2D48" w:rsidRPr="000F3FCE" w:rsidRDefault="00277F64" w:rsidP="007E2287">
            <w:pPr>
              <w:pStyle w:val="TableParagraph"/>
              <w:numPr>
                <w:ilvl w:val="0"/>
                <w:numId w:val="1"/>
              </w:numPr>
              <w:spacing w:before="2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p</w:t>
            </w:r>
            <w:r w:rsidR="00150423" w:rsidRPr="000F3FCE">
              <w:rPr>
                <w:rFonts w:asciiTheme="minorHAnsi" w:hAnsiTheme="minorHAnsi" w:cstheme="minorHAnsi"/>
                <w:sz w:val="16"/>
                <w:szCs w:val="14"/>
              </w:rPr>
              <w:t>ortray professionalism in emotionally charged situations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B71D6" w14:textId="6B4485C2" w:rsidR="00B71B25" w:rsidRPr="000F3FCE" w:rsidRDefault="00277F64" w:rsidP="007E2287">
            <w:pPr>
              <w:pStyle w:val="TableParagraph"/>
              <w:numPr>
                <w:ilvl w:val="0"/>
                <w:numId w:val="1"/>
              </w:numPr>
              <w:spacing w:before="1"/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I </w:t>
            </w:r>
            <w:r w:rsidR="00DA1A6B" w:rsidRPr="000F3FCE">
              <w:rPr>
                <w:rFonts w:asciiTheme="minorHAnsi" w:hAnsiTheme="minorHAnsi" w:cstheme="minorHAnsi"/>
                <w:sz w:val="16"/>
                <w:szCs w:val="14"/>
              </w:rPr>
              <w:t>a</w:t>
            </w:r>
            <w:r w:rsidR="00B71B25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ssist others to meet deadlines; </w:t>
            </w:r>
            <w:r w:rsidR="009C29C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I </w:t>
            </w:r>
            <w:r w:rsidR="00B71B25" w:rsidRPr="000F3FCE">
              <w:rPr>
                <w:rFonts w:asciiTheme="minorHAnsi" w:hAnsiTheme="minorHAnsi" w:cstheme="minorHAnsi"/>
                <w:sz w:val="16"/>
                <w:szCs w:val="14"/>
              </w:rPr>
              <w:t>act as an advocate.</w:t>
            </w:r>
          </w:p>
          <w:p w14:paraId="244AE866" w14:textId="25A260A1" w:rsidR="00B71B25" w:rsidRPr="000F3FCE" w:rsidRDefault="00DA1A6B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r</w:t>
            </w:r>
            <w:r w:rsidR="00B71B25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ole model </w:t>
            </w: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how </w:t>
            </w:r>
            <w:r w:rsidR="00B71B25" w:rsidRPr="000F3FCE">
              <w:rPr>
                <w:rFonts w:asciiTheme="minorHAnsi" w:hAnsiTheme="minorHAnsi" w:cstheme="minorHAnsi"/>
                <w:sz w:val="16"/>
                <w:szCs w:val="14"/>
              </w:rPr>
              <w:t>to build relationships in the community.</w:t>
            </w:r>
          </w:p>
          <w:p w14:paraId="68C259BC" w14:textId="65620F63" w:rsidR="00B71B25" w:rsidRPr="000F3FCE" w:rsidRDefault="00DA1A6B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r</w:t>
            </w:r>
            <w:r w:rsidR="00B71B25" w:rsidRPr="000F3FCE">
              <w:rPr>
                <w:rFonts w:asciiTheme="minorHAnsi" w:hAnsiTheme="minorHAnsi" w:cstheme="minorHAnsi"/>
                <w:sz w:val="16"/>
                <w:szCs w:val="14"/>
              </w:rPr>
              <w:t>ole model confidentiality in all interactions.</w:t>
            </w:r>
          </w:p>
          <w:p w14:paraId="02F9627C" w14:textId="5034EA85" w:rsidR="00B71B25" w:rsidRPr="000F3FCE" w:rsidRDefault="00DA1A6B" w:rsidP="007E2287">
            <w:pPr>
              <w:pStyle w:val="TableParagraph"/>
              <w:numPr>
                <w:ilvl w:val="0"/>
                <w:numId w:val="1"/>
              </w:numPr>
              <w:ind w:left="154" w:right="74" w:hanging="154"/>
              <w:rPr>
                <w:rFonts w:asciiTheme="minorHAnsi" w:hAnsiTheme="minorHAnsi" w:cstheme="minorHAnsi"/>
                <w:iCs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iCs/>
                <w:sz w:val="16"/>
                <w:szCs w:val="14"/>
              </w:rPr>
              <w:t>I s</w:t>
            </w:r>
            <w:r w:rsidR="00B71B25" w:rsidRPr="000F3FCE">
              <w:rPr>
                <w:rFonts w:asciiTheme="minorHAnsi" w:hAnsiTheme="minorHAnsi" w:cstheme="minorHAnsi"/>
                <w:iCs/>
                <w:sz w:val="16"/>
                <w:szCs w:val="14"/>
              </w:rPr>
              <w:t xml:space="preserve">erve as </w:t>
            </w:r>
            <w:r w:rsidRPr="000F3FCE">
              <w:rPr>
                <w:rFonts w:asciiTheme="minorHAnsi" w:hAnsiTheme="minorHAnsi" w:cstheme="minorHAnsi"/>
                <w:iCs/>
                <w:sz w:val="16"/>
                <w:szCs w:val="14"/>
              </w:rPr>
              <w:t xml:space="preserve">a </w:t>
            </w:r>
            <w:r w:rsidR="00B71B25" w:rsidRPr="000F3FCE">
              <w:rPr>
                <w:rFonts w:asciiTheme="minorHAnsi" w:hAnsiTheme="minorHAnsi" w:cstheme="minorHAnsi"/>
                <w:iCs/>
                <w:sz w:val="16"/>
                <w:szCs w:val="14"/>
              </w:rPr>
              <w:t>mentor to new Coordinators.</w:t>
            </w:r>
          </w:p>
          <w:p w14:paraId="0DBA8211" w14:textId="3D436A2D" w:rsidR="00CB2D48" w:rsidRPr="000F3FCE" w:rsidRDefault="00DA1A6B" w:rsidP="007E2287">
            <w:pPr>
              <w:pStyle w:val="ListParagraph"/>
              <w:numPr>
                <w:ilvl w:val="0"/>
                <w:numId w:val="1"/>
              </w:numPr>
              <w:ind w:left="154" w:right="74" w:hanging="154"/>
              <w:rPr>
                <w:rFonts w:cstheme="minorHAnsi"/>
                <w:sz w:val="16"/>
                <w:szCs w:val="14"/>
              </w:rPr>
            </w:pPr>
            <w:r w:rsidRPr="000F3FCE">
              <w:rPr>
                <w:rFonts w:cstheme="minorHAnsi"/>
                <w:sz w:val="16"/>
                <w:szCs w:val="14"/>
              </w:rPr>
              <w:t>I m</w:t>
            </w:r>
            <w:r w:rsidR="00B71B25" w:rsidRPr="000F3FCE">
              <w:rPr>
                <w:rFonts w:cstheme="minorHAnsi"/>
                <w:sz w:val="16"/>
                <w:szCs w:val="14"/>
              </w:rPr>
              <w:t>odel composure to others in all situations.</w:t>
            </w:r>
          </w:p>
        </w:tc>
      </w:tr>
      <w:tr w:rsidR="00EF4CAF" w:rsidRPr="00246FC5" w14:paraId="72A8B130" w14:textId="77777777" w:rsidTr="00EF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57" w:type="dxa"/>
            <w:tcBorders>
              <w:top w:val="single" w:sz="4" w:space="0" w:color="auto"/>
            </w:tcBorders>
          </w:tcPr>
          <w:p w14:paraId="2C22F9F1" w14:textId="77777777" w:rsidR="00CB2D48" w:rsidRPr="00246FC5" w:rsidRDefault="00CB2D48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0.5</w:t>
            </w:r>
          </w:p>
        </w:tc>
        <w:tc>
          <w:tcPr>
            <w:tcW w:w="1615" w:type="dxa"/>
            <w:gridSpan w:val="2"/>
            <w:tcBorders>
              <w:top w:val="single" w:sz="4" w:space="0" w:color="auto"/>
            </w:tcBorders>
          </w:tcPr>
          <w:p w14:paraId="54DB6798" w14:textId="77777777" w:rsidR="00CB2D48" w:rsidRPr="00246FC5" w:rsidRDefault="00CB2D48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0</w:t>
            </w:r>
          </w:p>
        </w:tc>
        <w:tc>
          <w:tcPr>
            <w:tcW w:w="916" w:type="dxa"/>
            <w:gridSpan w:val="2"/>
            <w:tcBorders>
              <w:top w:val="single" w:sz="4" w:space="0" w:color="auto"/>
            </w:tcBorders>
          </w:tcPr>
          <w:p w14:paraId="00221248" w14:textId="77777777" w:rsidR="00CB2D48" w:rsidRPr="00246FC5" w:rsidRDefault="00CB2D48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5</w:t>
            </w:r>
          </w:p>
        </w:tc>
        <w:tc>
          <w:tcPr>
            <w:tcW w:w="1967" w:type="dxa"/>
            <w:gridSpan w:val="2"/>
            <w:tcBorders>
              <w:top w:val="single" w:sz="4" w:space="0" w:color="auto"/>
            </w:tcBorders>
          </w:tcPr>
          <w:p w14:paraId="36240263" w14:textId="554C0CBC" w:rsidR="00CB2D48" w:rsidRPr="00246FC5" w:rsidRDefault="00AD5E3D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0</w:t>
            </w:r>
          </w:p>
        </w:tc>
        <w:tc>
          <w:tcPr>
            <w:tcW w:w="1172" w:type="dxa"/>
            <w:tcBorders>
              <w:top w:val="single" w:sz="4" w:space="0" w:color="auto"/>
            </w:tcBorders>
          </w:tcPr>
          <w:p w14:paraId="1E7C6C94" w14:textId="77777777" w:rsidR="00CB2D48" w:rsidRPr="000F3FCE" w:rsidRDefault="00CB2D48" w:rsidP="001E3901">
            <w:pPr>
              <w:rPr>
                <w:rFonts w:cstheme="minorHAnsi"/>
                <w:sz w:val="20"/>
                <w:szCs w:val="20"/>
              </w:rPr>
            </w:pPr>
            <w:r w:rsidRPr="000F3FCE">
              <w:rPr>
                <w:rFonts w:cstheme="minorHAnsi"/>
                <w:sz w:val="20"/>
                <w:szCs w:val="20"/>
              </w:rPr>
              <w:t>2.5</w:t>
            </w:r>
          </w:p>
        </w:tc>
        <w:tc>
          <w:tcPr>
            <w:tcW w:w="1708" w:type="dxa"/>
            <w:tcBorders>
              <w:top w:val="single" w:sz="4" w:space="0" w:color="auto"/>
            </w:tcBorders>
          </w:tcPr>
          <w:p w14:paraId="265E3F1C" w14:textId="77777777" w:rsidR="00CB2D48" w:rsidRPr="000F3FCE" w:rsidRDefault="00CB2D48" w:rsidP="001E3901">
            <w:pPr>
              <w:rPr>
                <w:rFonts w:cstheme="minorHAnsi"/>
                <w:sz w:val="20"/>
                <w:szCs w:val="20"/>
              </w:rPr>
            </w:pPr>
            <w:r w:rsidRPr="000F3FCE">
              <w:rPr>
                <w:rFonts w:cstheme="minorHAnsi"/>
                <w:sz w:val="20"/>
                <w:szCs w:val="20"/>
              </w:rPr>
              <w:t>3.0</w:t>
            </w:r>
          </w:p>
        </w:tc>
        <w:tc>
          <w:tcPr>
            <w:tcW w:w="470" w:type="dxa"/>
            <w:tcBorders>
              <w:top w:val="single" w:sz="4" w:space="0" w:color="auto"/>
            </w:tcBorders>
          </w:tcPr>
          <w:p w14:paraId="08A7EABE" w14:textId="77777777" w:rsidR="00CB2D48" w:rsidRPr="000F3FCE" w:rsidRDefault="00CB2D48" w:rsidP="001E3901">
            <w:pPr>
              <w:rPr>
                <w:rFonts w:cstheme="minorHAnsi"/>
                <w:sz w:val="20"/>
                <w:szCs w:val="20"/>
              </w:rPr>
            </w:pPr>
            <w:r w:rsidRPr="000F3FCE">
              <w:rPr>
                <w:rFonts w:cstheme="minorHAnsi"/>
                <w:sz w:val="20"/>
                <w:szCs w:val="20"/>
              </w:rPr>
              <w:t>3.5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2CE53F22" w14:textId="77777777" w:rsidR="00CB2D48" w:rsidRPr="000F3FCE" w:rsidRDefault="00CB2D48" w:rsidP="001E3901">
            <w:pPr>
              <w:rPr>
                <w:rFonts w:cstheme="minorHAnsi"/>
                <w:sz w:val="20"/>
                <w:szCs w:val="20"/>
              </w:rPr>
            </w:pPr>
            <w:r w:rsidRPr="000F3FCE">
              <w:rPr>
                <w:rFonts w:cstheme="minorHAnsi"/>
                <w:sz w:val="20"/>
                <w:szCs w:val="20"/>
              </w:rPr>
              <w:t>4.0</w:t>
            </w:r>
          </w:p>
        </w:tc>
        <w:tc>
          <w:tcPr>
            <w:tcW w:w="1082" w:type="dxa"/>
            <w:tcBorders>
              <w:top w:val="single" w:sz="4" w:space="0" w:color="auto"/>
            </w:tcBorders>
          </w:tcPr>
          <w:p w14:paraId="71B3D975" w14:textId="77777777" w:rsidR="00CB2D48" w:rsidRPr="000F3FCE" w:rsidRDefault="00CB2D48" w:rsidP="001E3901">
            <w:pPr>
              <w:rPr>
                <w:rFonts w:cstheme="minorHAnsi"/>
                <w:sz w:val="20"/>
                <w:szCs w:val="20"/>
              </w:rPr>
            </w:pPr>
            <w:r w:rsidRPr="000F3FCE">
              <w:rPr>
                <w:rFonts w:cstheme="minorHAnsi"/>
                <w:sz w:val="20"/>
                <w:szCs w:val="20"/>
              </w:rPr>
              <w:t>4.5</w:t>
            </w:r>
          </w:p>
        </w:tc>
        <w:tc>
          <w:tcPr>
            <w:tcW w:w="1798" w:type="dxa"/>
            <w:tcBorders>
              <w:top w:val="single" w:sz="4" w:space="0" w:color="auto"/>
            </w:tcBorders>
          </w:tcPr>
          <w:p w14:paraId="1BAA631B" w14:textId="77777777" w:rsidR="00CB2D48" w:rsidRPr="000F3FCE" w:rsidRDefault="00CB2D48" w:rsidP="001E3901">
            <w:pPr>
              <w:rPr>
                <w:rFonts w:cstheme="minorHAnsi"/>
                <w:sz w:val="20"/>
                <w:szCs w:val="20"/>
              </w:rPr>
            </w:pPr>
            <w:r w:rsidRPr="000F3FCE">
              <w:rPr>
                <w:rFonts w:cstheme="minorHAnsi"/>
                <w:sz w:val="20"/>
                <w:szCs w:val="20"/>
              </w:rPr>
              <w:t>5.0</w:t>
            </w:r>
          </w:p>
        </w:tc>
      </w:tr>
      <w:tr w:rsidR="00AD5E3D" w:rsidRPr="005B6FB7" w14:paraId="25F91C5B" w14:textId="77777777" w:rsidTr="00EF4CAF">
        <w:tc>
          <w:tcPr>
            <w:tcW w:w="14395" w:type="dxa"/>
            <w:gridSpan w:val="15"/>
            <w:tcBorders>
              <w:bottom w:val="single" w:sz="4" w:space="0" w:color="auto"/>
            </w:tcBorders>
            <w:shd w:val="clear" w:color="auto" w:fill="70AD47" w:themeFill="accent6"/>
          </w:tcPr>
          <w:p w14:paraId="2EB662CD" w14:textId="41866338" w:rsidR="00B71B25" w:rsidRPr="000F3FCE" w:rsidRDefault="00753B17" w:rsidP="001E3901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0F3FCE">
              <w:rPr>
                <w:rFonts w:cstheme="minorHAnsi"/>
                <w:b/>
                <w:color w:val="FFFFFF" w:themeColor="background1"/>
                <w:sz w:val="24"/>
              </w:rPr>
              <w:t>Interpersonal &amp; Communication Skills (ICS)</w:t>
            </w:r>
          </w:p>
        </w:tc>
      </w:tr>
      <w:tr w:rsidR="00EF4CAF" w:rsidRPr="005B6FB7" w14:paraId="20BBE50D" w14:textId="77777777" w:rsidTr="00EF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18647" w14:textId="77777777" w:rsidR="00B71B25" w:rsidRPr="005B6FB7" w:rsidRDefault="00B71B25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ntry</w:t>
            </w:r>
          </w:p>
        </w:tc>
        <w:tc>
          <w:tcPr>
            <w:tcW w:w="28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4CF9" w14:textId="77777777" w:rsidR="00B71B25" w:rsidRPr="005B6FB7" w:rsidRDefault="00B71B25" w:rsidP="001E3901">
            <w:pPr>
              <w:rPr>
                <w:rFonts w:cstheme="minorHAnsi"/>
                <w:sz w:val="20"/>
                <w:szCs w:val="18"/>
              </w:rPr>
            </w:pPr>
            <w:r w:rsidRPr="005B6FB7">
              <w:rPr>
                <w:rFonts w:cstheme="minorHAnsi"/>
                <w:b/>
                <w:sz w:val="20"/>
                <w:szCs w:val="18"/>
              </w:rPr>
              <w:t>Early Learner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ADDF9" w14:textId="77777777" w:rsidR="00B71B25" w:rsidRPr="000F3FCE" w:rsidRDefault="00B71B25" w:rsidP="001E3901">
            <w:pPr>
              <w:rPr>
                <w:rFonts w:cstheme="minorHAnsi"/>
                <w:sz w:val="20"/>
                <w:szCs w:val="18"/>
              </w:rPr>
            </w:pPr>
            <w:r w:rsidRPr="000F3FCE">
              <w:rPr>
                <w:rFonts w:cstheme="minorHAnsi"/>
                <w:b/>
                <w:sz w:val="20"/>
                <w:szCs w:val="18"/>
              </w:rPr>
              <w:t>Solid Performer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27A7E" w14:textId="77777777" w:rsidR="00B71B25" w:rsidRPr="000F3FCE" w:rsidRDefault="00B71B25" w:rsidP="001E3901">
            <w:pPr>
              <w:rPr>
                <w:rFonts w:cstheme="minorHAnsi"/>
                <w:sz w:val="20"/>
                <w:szCs w:val="18"/>
              </w:rPr>
            </w:pPr>
            <w:r w:rsidRPr="000F3FCE">
              <w:rPr>
                <w:rFonts w:cstheme="minorHAnsi"/>
                <w:b/>
                <w:sz w:val="20"/>
                <w:szCs w:val="18"/>
              </w:rPr>
              <w:t>Seasoned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1EFDE" w14:textId="77777777" w:rsidR="00B71B25" w:rsidRPr="000F3FCE" w:rsidRDefault="00B71B25" w:rsidP="001E3901">
            <w:pPr>
              <w:rPr>
                <w:rFonts w:cstheme="minorHAnsi"/>
                <w:sz w:val="20"/>
                <w:szCs w:val="18"/>
              </w:rPr>
            </w:pPr>
            <w:r w:rsidRPr="000F3FCE">
              <w:rPr>
                <w:rFonts w:cstheme="minorHAnsi"/>
                <w:b/>
                <w:sz w:val="20"/>
                <w:szCs w:val="18"/>
              </w:rPr>
              <w:t>Aspirational</w:t>
            </w:r>
          </w:p>
        </w:tc>
      </w:tr>
      <w:tr w:rsidR="00A857DA" w:rsidRPr="001E49DF" w14:paraId="1D18CC10" w14:textId="77777777" w:rsidTr="001E49DF">
        <w:tc>
          <w:tcPr>
            <w:tcW w:w="2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07813" w14:textId="46F84D24" w:rsidR="00A857DA" w:rsidRPr="001E49DF" w:rsidRDefault="004E2CD0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236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I am </w:t>
            </w:r>
            <w:r w:rsidR="00A857DA" w:rsidRPr="001E49DF">
              <w:rPr>
                <w:rFonts w:asciiTheme="minorHAnsi" w:hAnsiTheme="minorHAnsi" w:cstheme="minorHAnsi"/>
                <w:sz w:val="16"/>
                <w:szCs w:val="14"/>
              </w:rPr>
              <w:t>unsure of what requires urgent verbal or written communication versus those items that can be communicated in a future manner (next week or longer).</w:t>
            </w:r>
          </w:p>
          <w:p w14:paraId="1E58EF43" w14:textId="7A71C620" w:rsidR="00A857DA" w:rsidRPr="001E49DF" w:rsidRDefault="004E2CD0" w:rsidP="007E2287">
            <w:pPr>
              <w:pStyle w:val="ListParagraph"/>
              <w:numPr>
                <w:ilvl w:val="0"/>
                <w:numId w:val="6"/>
              </w:numPr>
              <w:tabs>
                <w:tab w:val="left" w:pos="2404"/>
              </w:tabs>
              <w:ind w:left="15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>I am u</w:t>
            </w:r>
            <w:r w:rsidR="00A857DA" w:rsidRPr="001E49DF">
              <w:rPr>
                <w:rFonts w:cstheme="minorHAnsi"/>
                <w:sz w:val="16"/>
                <w:szCs w:val="14"/>
              </w:rPr>
              <w:t>nsure of how to communicate program, GME and institutional requirements and policies to program members.</w:t>
            </w:r>
          </w:p>
        </w:tc>
        <w:tc>
          <w:tcPr>
            <w:tcW w:w="288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5E0A" w14:textId="29DBCA9F" w:rsidR="00A857DA" w:rsidRPr="001E49DF" w:rsidRDefault="00762184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221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d</w:t>
            </w:r>
            <w:r w:rsidR="00A857DA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efer difficult </w:t>
            </w:r>
            <w:r w:rsidR="00C63B37">
              <w:rPr>
                <w:rFonts w:asciiTheme="minorHAnsi" w:hAnsiTheme="minorHAnsi" w:cstheme="minorHAnsi"/>
                <w:sz w:val="16"/>
                <w:szCs w:val="14"/>
              </w:rPr>
              <w:t>situations</w:t>
            </w:r>
            <w:r w:rsidR="00A857DA" w:rsidRPr="001E49DF">
              <w:rPr>
                <w:rFonts w:asciiTheme="minorHAnsi" w:hAnsiTheme="minorHAnsi" w:cstheme="minorHAnsi"/>
                <w:sz w:val="16"/>
                <w:szCs w:val="14"/>
              </w:rPr>
              <w:t xml:space="preserve"> or communication to experienced Coordinator or Manager.</w:t>
            </w:r>
          </w:p>
          <w:p w14:paraId="71747667" w14:textId="592A60F0" w:rsidR="00A857DA" w:rsidRPr="001E49DF" w:rsidRDefault="00762184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241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1E49DF">
              <w:rPr>
                <w:rFonts w:asciiTheme="minorHAnsi" w:hAnsiTheme="minorHAnsi" w:cstheme="minorHAnsi"/>
                <w:sz w:val="16"/>
                <w:szCs w:val="14"/>
              </w:rPr>
              <w:t>I c</w:t>
            </w:r>
            <w:r w:rsidR="00A857DA" w:rsidRPr="001E49DF">
              <w:rPr>
                <w:rFonts w:asciiTheme="minorHAnsi" w:hAnsiTheme="minorHAnsi" w:cstheme="minorHAnsi"/>
                <w:sz w:val="16"/>
                <w:szCs w:val="14"/>
              </w:rPr>
              <w:t>ommunicate updates or announcements at program and department meetings.</w:t>
            </w:r>
          </w:p>
          <w:p w14:paraId="01DF4717" w14:textId="4D7BCB5C" w:rsidR="00A857DA" w:rsidRPr="001E49DF" w:rsidRDefault="00762184" w:rsidP="007E2287">
            <w:pPr>
              <w:pStyle w:val="ListParagraph"/>
              <w:numPr>
                <w:ilvl w:val="0"/>
                <w:numId w:val="6"/>
              </w:numPr>
              <w:tabs>
                <w:tab w:val="left" w:pos="2404"/>
              </w:tabs>
              <w:ind w:left="154" w:hanging="154"/>
              <w:rPr>
                <w:rFonts w:cstheme="minorHAnsi"/>
                <w:sz w:val="16"/>
                <w:szCs w:val="14"/>
              </w:rPr>
            </w:pPr>
            <w:r w:rsidRPr="001E49DF">
              <w:rPr>
                <w:rFonts w:cstheme="minorHAnsi"/>
                <w:sz w:val="16"/>
                <w:szCs w:val="14"/>
              </w:rPr>
              <w:t xml:space="preserve">I </w:t>
            </w:r>
            <w:r w:rsidR="009B3E41" w:rsidRPr="001E49DF">
              <w:rPr>
                <w:rFonts w:cstheme="minorHAnsi"/>
                <w:sz w:val="16"/>
                <w:szCs w:val="14"/>
              </w:rPr>
              <w:t>i</w:t>
            </w:r>
            <w:r w:rsidR="00A857DA" w:rsidRPr="001E49DF">
              <w:rPr>
                <w:rFonts w:cstheme="minorHAnsi"/>
                <w:sz w:val="16"/>
                <w:szCs w:val="14"/>
              </w:rPr>
              <w:t>nconsistently communicate</w:t>
            </w:r>
            <w:r w:rsidR="009B3E41" w:rsidRPr="001E49DF">
              <w:rPr>
                <w:rFonts w:cstheme="minorHAnsi"/>
                <w:sz w:val="16"/>
                <w:szCs w:val="14"/>
              </w:rPr>
              <w:t xml:space="preserve"> </w:t>
            </w:r>
            <w:r w:rsidR="00A857DA" w:rsidRPr="001E49DF">
              <w:rPr>
                <w:rFonts w:cstheme="minorHAnsi"/>
                <w:sz w:val="16"/>
                <w:szCs w:val="14"/>
              </w:rPr>
              <w:t>program, GME, and institutional requirements and policies to program members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7EB2F" w14:textId="7D27CD3A" w:rsidR="00A857DA" w:rsidRPr="000F3FCE" w:rsidRDefault="009B3E41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273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provide t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>imely, comprehensive verbal and written communication to team.</w:t>
            </w:r>
          </w:p>
          <w:p w14:paraId="3EB6384D" w14:textId="6CF83AF3" w:rsidR="00A857DA" w:rsidRPr="000F3FCE" w:rsidRDefault="009B3E41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33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c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ollect ideas and feedback from </w:t>
            </w:r>
            <w:r w:rsidR="00ED3413" w:rsidRPr="000F3FCE">
              <w:rPr>
                <w:rFonts w:asciiTheme="minorHAnsi" w:hAnsiTheme="minorHAnsi" w:cstheme="minorHAnsi"/>
                <w:sz w:val="16"/>
                <w:szCs w:val="14"/>
              </w:rPr>
              <w:t>annual specialty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 </w:t>
            </w:r>
            <w:r w:rsidR="00F10989" w:rsidRPr="000F3FCE">
              <w:rPr>
                <w:rFonts w:asciiTheme="minorHAnsi" w:hAnsiTheme="minorHAnsi" w:cstheme="minorHAnsi"/>
                <w:sz w:val="16"/>
                <w:szCs w:val="14"/>
              </w:rPr>
              <w:t>conferences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>.</w:t>
            </w:r>
          </w:p>
          <w:p w14:paraId="14C8122E" w14:textId="7B2231CE" w:rsidR="00A857DA" w:rsidRPr="000F3FCE" w:rsidRDefault="009B3E41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spacing w:before="2"/>
              <w:ind w:left="154" w:right="593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k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>now program requirements &amp; communicate them to faculty and residents when appropriate.</w:t>
            </w:r>
          </w:p>
        </w:tc>
        <w:tc>
          <w:tcPr>
            <w:tcW w:w="2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848D" w14:textId="5656CBC9" w:rsidR="00A857DA" w:rsidRPr="000F3FCE" w:rsidRDefault="00ED3413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188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c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>onsistently demonstrate the use of effective communication skills in challenging situations.</w:t>
            </w:r>
          </w:p>
          <w:p w14:paraId="6774CFE4" w14:textId="345ACB66" w:rsidR="00A857DA" w:rsidRPr="000F3FCE" w:rsidRDefault="00ED3413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149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I </w:t>
            </w:r>
            <w:r w:rsidR="00F10989" w:rsidRPr="000F3FCE">
              <w:rPr>
                <w:rFonts w:asciiTheme="minorHAnsi" w:hAnsiTheme="minorHAnsi" w:cstheme="minorHAnsi"/>
                <w:sz w:val="16"/>
                <w:szCs w:val="14"/>
              </w:rPr>
              <w:t>s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uggest agenda items and may co-present on a topic at </w:t>
            </w:r>
            <w:r w:rsidR="00F10989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annual specialty 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>meetings</w:t>
            </w:r>
            <w:r w:rsidR="00F10989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 conferences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>.</w:t>
            </w:r>
          </w:p>
          <w:p w14:paraId="59F7DDA1" w14:textId="58A64792" w:rsidR="00A857DA" w:rsidRPr="000F3FCE" w:rsidRDefault="00F10989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spacing w:before="2"/>
              <w:ind w:left="154" w:right="301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am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 proactive in communicating policy and requirement changes to program members.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6FDEB" w14:textId="7A59E9AB" w:rsidR="00A857DA" w:rsidRPr="000F3FCE" w:rsidRDefault="002B4FB6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94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a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chieve positive results for both </w:t>
            </w:r>
            <w:r w:rsidR="005B5D33">
              <w:rPr>
                <w:rFonts w:asciiTheme="minorHAnsi" w:hAnsiTheme="minorHAnsi" w:cstheme="minorHAnsi"/>
                <w:sz w:val="16"/>
                <w:szCs w:val="14"/>
              </w:rPr>
              <w:t>individuals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 </w:t>
            </w:r>
            <w:r w:rsidR="002F060B">
              <w:rPr>
                <w:rFonts w:asciiTheme="minorHAnsi" w:hAnsiTheme="minorHAnsi" w:cstheme="minorHAnsi"/>
                <w:sz w:val="16"/>
                <w:szCs w:val="14"/>
              </w:rPr>
              <w:t>and the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 program by utilizing independent </w:t>
            </w:r>
            <w:r w:rsidR="00885A21" w:rsidRPr="000F3FCE">
              <w:rPr>
                <w:rFonts w:asciiTheme="minorHAnsi" w:hAnsiTheme="minorHAnsi" w:cstheme="minorHAnsi"/>
                <w:sz w:val="16"/>
                <w:szCs w:val="14"/>
              </w:rPr>
              <w:t>decision-making</w:t>
            </w:r>
            <w:r w:rsidR="002F060B">
              <w:rPr>
                <w:rFonts w:asciiTheme="minorHAnsi" w:hAnsiTheme="minorHAnsi" w:cstheme="minorHAnsi"/>
                <w:sz w:val="16"/>
                <w:szCs w:val="14"/>
              </w:rPr>
              <w:t xml:space="preserve"> 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>in challenging situations.</w:t>
            </w:r>
          </w:p>
          <w:p w14:paraId="64AA62E2" w14:textId="77777777" w:rsidR="00073F59" w:rsidRPr="000F3FCE" w:rsidRDefault="002B4FB6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407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>I d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evelop and share best practices at </w:t>
            </w:r>
            <w:r w:rsidR="00073F59" w:rsidRPr="000F3FCE">
              <w:rPr>
                <w:rFonts w:asciiTheme="minorHAnsi" w:hAnsiTheme="minorHAnsi" w:cstheme="minorHAnsi"/>
                <w:sz w:val="16"/>
                <w:szCs w:val="14"/>
              </w:rPr>
              <w:t>annual specialty conferences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. </w:t>
            </w:r>
          </w:p>
          <w:p w14:paraId="24681290" w14:textId="2426CC59" w:rsidR="00A857DA" w:rsidRPr="000F3FCE" w:rsidRDefault="00073F59" w:rsidP="007E2287">
            <w:pPr>
              <w:pStyle w:val="TableParagraph"/>
              <w:numPr>
                <w:ilvl w:val="0"/>
                <w:numId w:val="6"/>
              </w:numPr>
              <w:tabs>
                <w:tab w:val="left" w:pos="2404"/>
              </w:tabs>
              <w:ind w:left="154" w:right="407" w:hanging="154"/>
              <w:rPr>
                <w:rFonts w:asciiTheme="minorHAnsi" w:hAnsiTheme="minorHAnsi" w:cstheme="minorHAnsi"/>
                <w:sz w:val="16"/>
                <w:szCs w:val="14"/>
              </w:rPr>
            </w:pPr>
            <w:r w:rsidRPr="000F3FCE">
              <w:rPr>
                <w:rFonts w:asciiTheme="minorHAnsi" w:hAnsiTheme="minorHAnsi" w:cstheme="minorHAnsi"/>
                <w:sz w:val="16"/>
                <w:szCs w:val="14"/>
              </w:rPr>
              <w:t xml:space="preserve">I am </w:t>
            </w:r>
            <w:r w:rsidR="00A857DA" w:rsidRPr="000F3FCE">
              <w:rPr>
                <w:rFonts w:asciiTheme="minorHAnsi" w:hAnsiTheme="minorHAnsi" w:cstheme="minorHAnsi"/>
                <w:sz w:val="16"/>
                <w:szCs w:val="14"/>
              </w:rPr>
              <w:t>seen as a resource to residents and fellows.</w:t>
            </w:r>
          </w:p>
          <w:p w14:paraId="3B6B43E7" w14:textId="616F8B78" w:rsidR="00A857DA" w:rsidRPr="000F3FCE" w:rsidRDefault="00073F59" w:rsidP="007E2287">
            <w:pPr>
              <w:pStyle w:val="ListParagraph"/>
              <w:numPr>
                <w:ilvl w:val="0"/>
                <w:numId w:val="6"/>
              </w:numPr>
              <w:tabs>
                <w:tab w:val="left" w:pos="2404"/>
              </w:tabs>
              <w:ind w:left="154" w:hanging="154"/>
              <w:rPr>
                <w:rFonts w:cstheme="minorHAnsi"/>
                <w:sz w:val="16"/>
                <w:szCs w:val="14"/>
              </w:rPr>
            </w:pPr>
            <w:r w:rsidRPr="000F3FCE">
              <w:rPr>
                <w:rFonts w:cstheme="minorHAnsi"/>
                <w:sz w:val="16"/>
                <w:szCs w:val="14"/>
              </w:rPr>
              <w:t>I r</w:t>
            </w:r>
            <w:r w:rsidR="00A857DA" w:rsidRPr="000F3FCE">
              <w:rPr>
                <w:rFonts w:cstheme="minorHAnsi"/>
                <w:sz w:val="16"/>
                <w:szCs w:val="14"/>
              </w:rPr>
              <w:t>ole model best processes for communicating program, GME and institutional requirements and policies to program members.</w:t>
            </w:r>
          </w:p>
        </w:tc>
      </w:tr>
      <w:tr w:rsidR="00EF4CAF" w:rsidRPr="00246FC5" w14:paraId="7E388BF7" w14:textId="77777777" w:rsidTr="001E4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593ECE" w14:textId="77777777" w:rsidR="00B71B25" w:rsidRPr="00246FC5" w:rsidRDefault="00B71B25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0.5</w:t>
            </w:r>
          </w:p>
        </w:tc>
        <w:tc>
          <w:tcPr>
            <w:tcW w:w="1594" w:type="dxa"/>
            <w:tcBorders>
              <w:top w:val="single" w:sz="4" w:space="0" w:color="auto"/>
              <w:bottom w:val="single" w:sz="4" w:space="0" w:color="auto"/>
            </w:tcBorders>
          </w:tcPr>
          <w:p w14:paraId="09CB3922" w14:textId="77777777" w:rsidR="00B71B25" w:rsidRPr="00246FC5" w:rsidRDefault="00B71B25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0</w:t>
            </w:r>
          </w:p>
        </w:tc>
        <w:tc>
          <w:tcPr>
            <w:tcW w:w="144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45B8E17" w14:textId="77777777" w:rsidR="00B71B25" w:rsidRPr="00246FC5" w:rsidRDefault="00B71B25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1.5</w:t>
            </w:r>
          </w:p>
        </w:tc>
        <w:tc>
          <w:tcPr>
            <w:tcW w:w="1441" w:type="dxa"/>
            <w:tcBorders>
              <w:top w:val="single" w:sz="4" w:space="0" w:color="auto"/>
              <w:bottom w:val="single" w:sz="4" w:space="0" w:color="auto"/>
            </w:tcBorders>
          </w:tcPr>
          <w:p w14:paraId="5766DFCC" w14:textId="7084E48E" w:rsidR="00B71B25" w:rsidRPr="00246FC5" w:rsidRDefault="00AD5E3D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0</w:t>
            </w:r>
          </w:p>
        </w:tc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</w:tcPr>
          <w:p w14:paraId="20A46DFA" w14:textId="77777777" w:rsidR="00B71B25" w:rsidRPr="00246FC5" w:rsidRDefault="00B71B25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2.5</w:t>
            </w:r>
          </w:p>
        </w:tc>
        <w:tc>
          <w:tcPr>
            <w:tcW w:w="1708" w:type="dxa"/>
            <w:tcBorders>
              <w:top w:val="single" w:sz="4" w:space="0" w:color="auto"/>
              <w:bottom w:val="single" w:sz="4" w:space="0" w:color="auto"/>
            </w:tcBorders>
          </w:tcPr>
          <w:p w14:paraId="5F1BD3A1" w14:textId="77777777" w:rsidR="00B71B25" w:rsidRPr="00246FC5" w:rsidRDefault="00B71B25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0</w:t>
            </w:r>
          </w:p>
        </w:tc>
        <w:tc>
          <w:tcPr>
            <w:tcW w:w="126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92B017" w14:textId="77777777" w:rsidR="00B71B25" w:rsidRPr="00246FC5" w:rsidRDefault="00B71B25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3.5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</w:tcPr>
          <w:p w14:paraId="1B7A2BB6" w14:textId="77777777" w:rsidR="00B71B25" w:rsidRPr="00246FC5" w:rsidRDefault="00B71B25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0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</w:tcPr>
          <w:p w14:paraId="38EBB84A" w14:textId="77777777" w:rsidR="00B71B25" w:rsidRPr="00246FC5" w:rsidRDefault="00B71B25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4.5</w:t>
            </w:r>
          </w:p>
        </w:tc>
        <w:tc>
          <w:tcPr>
            <w:tcW w:w="17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9BA30" w14:textId="77777777" w:rsidR="00B71B25" w:rsidRPr="00246FC5" w:rsidRDefault="00B71B25" w:rsidP="001E3901">
            <w:pPr>
              <w:rPr>
                <w:rFonts w:cstheme="minorHAnsi"/>
                <w:sz w:val="20"/>
                <w:szCs w:val="20"/>
              </w:rPr>
            </w:pPr>
            <w:r w:rsidRPr="00246FC5">
              <w:rPr>
                <w:rFonts w:cstheme="minorHAnsi"/>
                <w:sz w:val="20"/>
                <w:szCs w:val="20"/>
              </w:rPr>
              <w:t>5.0</w:t>
            </w:r>
          </w:p>
        </w:tc>
      </w:tr>
    </w:tbl>
    <w:p w14:paraId="22A78609" w14:textId="28E3EDF2" w:rsidR="00EF4CAF" w:rsidRDefault="0076240B" w:rsidP="00E14289">
      <w:pPr>
        <w:rPr>
          <w:rStyle w:val="Hyperlink"/>
          <w:rFonts w:cstheme="minorHAnsi"/>
          <w:sz w:val="18"/>
          <w:szCs w:val="18"/>
        </w:rPr>
      </w:pPr>
      <w:r w:rsidRPr="00246FC5">
        <w:rPr>
          <w:rFonts w:cstheme="minorHAnsi"/>
          <w:sz w:val="18"/>
          <w:szCs w:val="18"/>
        </w:rPr>
        <w:t>*Milestones adapted from Dartmouth</w:t>
      </w:r>
      <w:r w:rsidRPr="00EF4CAF">
        <w:rPr>
          <w:rFonts w:cstheme="minorHAnsi"/>
          <w:sz w:val="18"/>
          <w:szCs w:val="18"/>
        </w:rPr>
        <w:t>-Hitchcock</w:t>
      </w:r>
      <w:r>
        <w:rPr>
          <w:rFonts w:cstheme="minorHAnsi"/>
          <w:sz w:val="18"/>
          <w:szCs w:val="18"/>
        </w:rPr>
        <w:t xml:space="preserve">: </w:t>
      </w:r>
      <w:hyperlink r:id="rId10" w:history="1">
        <w:r w:rsidRPr="00EF4CAF">
          <w:rPr>
            <w:rStyle w:val="Hyperlink"/>
            <w:rFonts w:cstheme="minorHAnsi"/>
            <w:sz w:val="18"/>
            <w:szCs w:val="18"/>
          </w:rPr>
          <w:t>https://forum.ahme.org/discus/messages/88/DHMC_Program_Coordinator_Self_Reflection_Tool-5541.pdf</w:t>
        </w:r>
      </w:hyperlink>
    </w:p>
    <w:p w14:paraId="35224D10" w14:textId="7FF33FB1" w:rsidR="000F3FCE" w:rsidRPr="000F3FCE" w:rsidRDefault="000F3FCE" w:rsidP="000F3FCE">
      <w:pPr>
        <w:tabs>
          <w:tab w:val="left" w:pos="5385"/>
        </w:tabs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ab/>
      </w:r>
    </w:p>
    <w:sectPr w:rsidR="000F3FCE" w:rsidRPr="000F3FCE" w:rsidSect="00933197">
      <w:footerReference w:type="default" r:id="rId11"/>
      <w:pgSz w:w="15840" w:h="12240" w:orient="landscape"/>
      <w:pgMar w:top="720" w:right="720" w:bottom="720" w:left="720" w:header="720" w:footer="720" w:gutter="0"/>
      <w:pgBorders w:offsetFrom="page">
        <w:top w:val="single" w:sz="4" w:space="24" w:color="70AD47" w:themeColor="accent6"/>
        <w:left w:val="single" w:sz="4" w:space="24" w:color="70AD47" w:themeColor="accent6"/>
        <w:bottom w:val="single" w:sz="4" w:space="24" w:color="70AD47" w:themeColor="accent6"/>
        <w:right w:val="single" w:sz="4" w:space="24" w:color="70AD47" w:themeColor="accent6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2F2E0" w14:textId="77777777" w:rsidR="006525FA" w:rsidRDefault="006525FA" w:rsidP="008C25B6">
      <w:pPr>
        <w:spacing w:after="0" w:line="240" w:lineRule="auto"/>
      </w:pPr>
      <w:r>
        <w:separator/>
      </w:r>
    </w:p>
  </w:endnote>
  <w:endnote w:type="continuationSeparator" w:id="0">
    <w:p w14:paraId="07A68A1E" w14:textId="77777777" w:rsidR="006525FA" w:rsidRDefault="006525FA" w:rsidP="008C2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05392" w14:textId="621334B7" w:rsidR="008C25B6" w:rsidRPr="0032301F" w:rsidRDefault="008C25B6">
    <w:pPr>
      <w:pStyle w:val="Footer"/>
      <w:rPr>
        <w:sz w:val="18"/>
        <w:szCs w:val="18"/>
      </w:rPr>
    </w:pPr>
    <w:r w:rsidRPr="0032301F">
      <w:rPr>
        <w:sz w:val="18"/>
        <w:szCs w:val="18"/>
      </w:rPr>
      <w:t>Name:</w:t>
    </w:r>
    <w:r w:rsidR="00850798">
      <w:rPr>
        <w:sz w:val="18"/>
        <w:szCs w:val="18"/>
      </w:rPr>
      <w:t xml:space="preserve"> </w:t>
    </w:r>
    <w:r w:rsidR="002A79DA">
      <w:rPr>
        <w:sz w:val="18"/>
        <w:szCs w:val="18"/>
      </w:rPr>
      <w:t xml:space="preserve"> </w:t>
    </w:r>
    <w:r w:rsidRPr="0032301F">
      <w:rPr>
        <w:sz w:val="18"/>
        <w:szCs w:val="18"/>
      </w:rPr>
      <w:tab/>
      <w:t>Program:</w:t>
    </w:r>
    <w:r w:rsidRPr="0032301F">
      <w:rPr>
        <w:sz w:val="18"/>
        <w:szCs w:val="18"/>
      </w:rPr>
      <w:tab/>
    </w:r>
    <w:r w:rsidRPr="0032301F">
      <w:rPr>
        <w:sz w:val="18"/>
        <w:szCs w:val="18"/>
      </w:rPr>
      <w:tab/>
      <w:t>Date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CA82A" w14:textId="77777777" w:rsidR="006525FA" w:rsidRDefault="006525FA" w:rsidP="008C25B6">
      <w:pPr>
        <w:spacing w:after="0" w:line="240" w:lineRule="auto"/>
      </w:pPr>
      <w:r>
        <w:separator/>
      </w:r>
    </w:p>
  </w:footnote>
  <w:footnote w:type="continuationSeparator" w:id="0">
    <w:p w14:paraId="7F1209D3" w14:textId="77777777" w:rsidR="006525FA" w:rsidRDefault="006525FA" w:rsidP="008C2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7E3828"/>
    <w:multiLevelType w:val="hybridMultilevel"/>
    <w:tmpl w:val="7BBA2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0B52CE"/>
    <w:multiLevelType w:val="hybridMultilevel"/>
    <w:tmpl w:val="0FA44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E944A4"/>
    <w:multiLevelType w:val="hybridMultilevel"/>
    <w:tmpl w:val="22C2BE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3859BB"/>
    <w:multiLevelType w:val="hybridMultilevel"/>
    <w:tmpl w:val="2DA6BE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921C7B"/>
    <w:multiLevelType w:val="hybridMultilevel"/>
    <w:tmpl w:val="86EECF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675DCD"/>
    <w:multiLevelType w:val="hybridMultilevel"/>
    <w:tmpl w:val="95A080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E3792F"/>
    <w:multiLevelType w:val="hybridMultilevel"/>
    <w:tmpl w:val="99AE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E8312F"/>
    <w:multiLevelType w:val="hybridMultilevel"/>
    <w:tmpl w:val="48B25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90613363">
    <w:abstractNumId w:val="4"/>
  </w:num>
  <w:num w:numId="2" w16cid:durableId="377437980">
    <w:abstractNumId w:val="7"/>
  </w:num>
  <w:num w:numId="3" w16cid:durableId="1612937649">
    <w:abstractNumId w:val="3"/>
  </w:num>
  <w:num w:numId="4" w16cid:durableId="1867326969">
    <w:abstractNumId w:val="2"/>
  </w:num>
  <w:num w:numId="5" w16cid:durableId="421414919">
    <w:abstractNumId w:val="6"/>
  </w:num>
  <w:num w:numId="6" w16cid:durableId="1921714306">
    <w:abstractNumId w:val="5"/>
  </w:num>
  <w:num w:numId="7" w16cid:durableId="1287736136">
    <w:abstractNumId w:val="1"/>
  </w:num>
  <w:num w:numId="8" w16cid:durableId="44182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bQ0N7C0MDc3NzVX0lEKTi0uzszPAykwrgUAHVKNxSwAAAA="/>
  </w:docVars>
  <w:rsids>
    <w:rsidRoot w:val="00454372"/>
    <w:rsid w:val="00041184"/>
    <w:rsid w:val="00073F59"/>
    <w:rsid w:val="000C36A4"/>
    <w:rsid w:val="000C6E8D"/>
    <w:rsid w:val="000F3FCE"/>
    <w:rsid w:val="00100BB4"/>
    <w:rsid w:val="00124AD1"/>
    <w:rsid w:val="00137469"/>
    <w:rsid w:val="001404BB"/>
    <w:rsid w:val="001409F4"/>
    <w:rsid w:val="00150423"/>
    <w:rsid w:val="001A3B3E"/>
    <w:rsid w:val="001D0B62"/>
    <w:rsid w:val="001E12C8"/>
    <w:rsid w:val="001E49DF"/>
    <w:rsid w:val="001F5AA6"/>
    <w:rsid w:val="002031A0"/>
    <w:rsid w:val="00205F43"/>
    <w:rsid w:val="00222EFC"/>
    <w:rsid w:val="002361F5"/>
    <w:rsid w:val="002439EC"/>
    <w:rsid w:val="00246FC5"/>
    <w:rsid w:val="0027734D"/>
    <w:rsid w:val="00277F64"/>
    <w:rsid w:val="00290CB3"/>
    <w:rsid w:val="00297727"/>
    <w:rsid w:val="002A79DA"/>
    <w:rsid w:val="002B4FB6"/>
    <w:rsid w:val="002C512C"/>
    <w:rsid w:val="002D1D6F"/>
    <w:rsid w:val="002F060B"/>
    <w:rsid w:val="0030345B"/>
    <w:rsid w:val="0032301F"/>
    <w:rsid w:val="00350A17"/>
    <w:rsid w:val="00370922"/>
    <w:rsid w:val="00371302"/>
    <w:rsid w:val="00387C23"/>
    <w:rsid w:val="003B1D0B"/>
    <w:rsid w:val="003D3D0A"/>
    <w:rsid w:val="003E4A20"/>
    <w:rsid w:val="003F673C"/>
    <w:rsid w:val="00402A8C"/>
    <w:rsid w:val="004054E4"/>
    <w:rsid w:val="004320B7"/>
    <w:rsid w:val="004473DF"/>
    <w:rsid w:val="0045126B"/>
    <w:rsid w:val="00452968"/>
    <w:rsid w:val="00454372"/>
    <w:rsid w:val="00461C10"/>
    <w:rsid w:val="00470C57"/>
    <w:rsid w:val="004870FF"/>
    <w:rsid w:val="004E2CD0"/>
    <w:rsid w:val="00574BF2"/>
    <w:rsid w:val="005839E4"/>
    <w:rsid w:val="005B5D33"/>
    <w:rsid w:val="005B6FB7"/>
    <w:rsid w:val="005C5222"/>
    <w:rsid w:val="005E7BC2"/>
    <w:rsid w:val="006525FA"/>
    <w:rsid w:val="006B747D"/>
    <w:rsid w:val="006C5752"/>
    <w:rsid w:val="006E6F8B"/>
    <w:rsid w:val="00727A59"/>
    <w:rsid w:val="00753B17"/>
    <w:rsid w:val="00762184"/>
    <w:rsid w:val="0076240B"/>
    <w:rsid w:val="00772A99"/>
    <w:rsid w:val="00794907"/>
    <w:rsid w:val="0079751F"/>
    <w:rsid w:val="007B1DB5"/>
    <w:rsid w:val="007E175A"/>
    <w:rsid w:val="007E2287"/>
    <w:rsid w:val="007F667D"/>
    <w:rsid w:val="00801065"/>
    <w:rsid w:val="00850798"/>
    <w:rsid w:val="00872C85"/>
    <w:rsid w:val="00885A21"/>
    <w:rsid w:val="008901A6"/>
    <w:rsid w:val="008A7A2C"/>
    <w:rsid w:val="008B22EC"/>
    <w:rsid w:val="008C25B6"/>
    <w:rsid w:val="008D6159"/>
    <w:rsid w:val="00927298"/>
    <w:rsid w:val="009327A3"/>
    <w:rsid w:val="00933197"/>
    <w:rsid w:val="009B3E41"/>
    <w:rsid w:val="009B502A"/>
    <w:rsid w:val="009C29CA"/>
    <w:rsid w:val="009D4729"/>
    <w:rsid w:val="00A206D5"/>
    <w:rsid w:val="00A444AA"/>
    <w:rsid w:val="00A46CEC"/>
    <w:rsid w:val="00A50E98"/>
    <w:rsid w:val="00A734DD"/>
    <w:rsid w:val="00A8385D"/>
    <w:rsid w:val="00A84D4D"/>
    <w:rsid w:val="00A857DA"/>
    <w:rsid w:val="00A97B59"/>
    <w:rsid w:val="00AD5E3D"/>
    <w:rsid w:val="00B3338B"/>
    <w:rsid w:val="00B34ED9"/>
    <w:rsid w:val="00B4134F"/>
    <w:rsid w:val="00B51A9F"/>
    <w:rsid w:val="00B526D6"/>
    <w:rsid w:val="00B62E77"/>
    <w:rsid w:val="00B71B25"/>
    <w:rsid w:val="00BB2C18"/>
    <w:rsid w:val="00C60100"/>
    <w:rsid w:val="00C63B37"/>
    <w:rsid w:val="00C64A5B"/>
    <w:rsid w:val="00C7165D"/>
    <w:rsid w:val="00CB2D48"/>
    <w:rsid w:val="00CC1930"/>
    <w:rsid w:val="00D35B57"/>
    <w:rsid w:val="00D75F6F"/>
    <w:rsid w:val="00D7672F"/>
    <w:rsid w:val="00DA1A6B"/>
    <w:rsid w:val="00DA3196"/>
    <w:rsid w:val="00DA62C7"/>
    <w:rsid w:val="00E05FDF"/>
    <w:rsid w:val="00E10294"/>
    <w:rsid w:val="00E14289"/>
    <w:rsid w:val="00E871B2"/>
    <w:rsid w:val="00EB1FC4"/>
    <w:rsid w:val="00ED3413"/>
    <w:rsid w:val="00ED448C"/>
    <w:rsid w:val="00EF4CAF"/>
    <w:rsid w:val="00F0607D"/>
    <w:rsid w:val="00F10989"/>
    <w:rsid w:val="00F27ED9"/>
    <w:rsid w:val="00F319B7"/>
    <w:rsid w:val="00F56B80"/>
    <w:rsid w:val="00F866B7"/>
    <w:rsid w:val="00FA4EDD"/>
    <w:rsid w:val="00FA6489"/>
    <w:rsid w:val="00FC2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613D5"/>
  <w15:chartTrackingRefBased/>
  <w15:docId w15:val="{F440FAB6-E59B-4BD5-A8D1-5CC467A2F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4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45437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CC193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CC1930"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D35B57"/>
    <w:pPr>
      <w:ind w:left="720"/>
      <w:contextualSpacing/>
    </w:pPr>
  </w:style>
  <w:style w:type="table" w:styleId="ListTable4-Accent6">
    <w:name w:val="List Table 4 Accent 6"/>
    <w:basedOn w:val="TableNormal"/>
    <w:uiPriority w:val="49"/>
    <w:rsid w:val="00AD5E3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8C25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5B6"/>
  </w:style>
  <w:style w:type="paragraph" w:styleId="Footer">
    <w:name w:val="footer"/>
    <w:basedOn w:val="Normal"/>
    <w:link w:val="FooterChar"/>
    <w:uiPriority w:val="99"/>
    <w:unhideWhenUsed/>
    <w:rsid w:val="008C25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5B6"/>
  </w:style>
  <w:style w:type="paragraph" w:styleId="BalloonText">
    <w:name w:val="Balloon Text"/>
    <w:basedOn w:val="Normal"/>
    <w:link w:val="BalloonTextChar"/>
    <w:uiPriority w:val="99"/>
    <w:semiHidden/>
    <w:unhideWhenUsed/>
    <w:rsid w:val="002C5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12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F4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F4C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C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forum.ahme.org/discus/messages/88/DHMC_Program_Coordinator_Self_Reflection_Tool-5541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3AFE1D-4A30-4AF1-93D0-6D65F30351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1D1FC6-FC1A-411C-9518-9AD5C4A65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D9C268-FD56-449C-AAC9-B5F6D2F75A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76</Words>
  <Characters>727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BJ Schwartz</cp:lastModifiedBy>
  <cp:revision>2</cp:revision>
  <cp:lastPrinted>2022-08-21T03:26:00Z</cp:lastPrinted>
  <dcterms:created xsi:type="dcterms:W3CDTF">2022-09-26T17:10:00Z</dcterms:created>
  <dcterms:modified xsi:type="dcterms:W3CDTF">2022-09-26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  <property fmtid="{D5CDD505-2E9C-101B-9397-08002B2CF9AE}" pid="3" name="GrammarlyDocumentId">
    <vt:lpwstr>d7b8044e1d7e994e97d9003c9b8c74f417d59441c2c9c69ffaa2d061c32ed1d7</vt:lpwstr>
  </property>
</Properties>
</file>